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3F2AB" w14:textId="45D6221C" w:rsidR="002671AF" w:rsidRPr="00E50F70" w:rsidRDefault="002671AF" w:rsidP="00331556">
      <w:pPr>
        <w:spacing w:after="0" w:line="240" w:lineRule="auto"/>
        <w:ind w:right="708"/>
        <w:jc w:val="both"/>
        <w:rPr>
          <w:rFonts w:ascii="Times New Roman" w:hAnsi="Times New Roman" w:cs="Times New Roman"/>
          <w:sz w:val="27"/>
          <w:szCs w:val="27"/>
        </w:rPr>
      </w:pPr>
      <w:r w:rsidRPr="00E50F70">
        <w:rPr>
          <w:rFonts w:ascii="Times New Roman" w:hAnsi="Times New Roman" w:cs="Times New Roman"/>
          <w:sz w:val="27"/>
          <w:szCs w:val="27"/>
        </w:rPr>
        <w:t xml:space="preserve">Заява </w:t>
      </w:r>
      <w:r w:rsidRPr="00E50F70">
        <w:rPr>
          <w:rFonts w:ascii="Times New Roman" w:hAnsi="Times New Roman" w:cs="Times New Roman"/>
          <w:b/>
          <w:i/>
          <w:sz w:val="27"/>
          <w:szCs w:val="27"/>
        </w:rPr>
        <w:t xml:space="preserve">про прийняття на роботу за </w:t>
      </w:r>
      <w:r>
        <w:rPr>
          <w:rFonts w:ascii="Times New Roman" w:hAnsi="Times New Roman" w:cs="Times New Roman"/>
          <w:b/>
          <w:i/>
          <w:sz w:val="27"/>
          <w:szCs w:val="27"/>
        </w:rPr>
        <w:t>сумісництвом (зовнішнім)</w:t>
      </w:r>
      <w:r w:rsidRPr="00E50F70">
        <w:rPr>
          <w:rFonts w:ascii="Times New Roman" w:hAnsi="Times New Roman" w:cs="Times New Roman"/>
          <w:sz w:val="27"/>
          <w:szCs w:val="27"/>
        </w:rPr>
        <w:t xml:space="preserve"> заповнюється власноручно заявником</w:t>
      </w:r>
      <w:r>
        <w:rPr>
          <w:rFonts w:ascii="Times New Roman" w:hAnsi="Times New Roman" w:cs="Times New Roman"/>
          <w:sz w:val="27"/>
          <w:szCs w:val="27"/>
        </w:rPr>
        <w:t xml:space="preserve"> (бланк заяви на сторінці 3).</w:t>
      </w:r>
    </w:p>
    <w:p w14:paraId="2FB162C3" w14:textId="77777777" w:rsidR="002671AF" w:rsidRDefault="002671AF" w:rsidP="00331556">
      <w:pPr>
        <w:spacing w:after="0" w:line="240" w:lineRule="auto"/>
        <w:ind w:right="708"/>
        <w:rPr>
          <w:rFonts w:ascii="Times New Roman" w:hAnsi="Times New Roman" w:cs="Times New Roman"/>
          <w:b/>
          <w:sz w:val="27"/>
          <w:szCs w:val="27"/>
        </w:rPr>
      </w:pPr>
    </w:p>
    <w:p w14:paraId="4326A81C" w14:textId="77777777" w:rsidR="002671AF" w:rsidRPr="00C51AC2" w:rsidRDefault="002671AF" w:rsidP="002671AF">
      <w:pPr>
        <w:spacing w:after="0" w:line="240" w:lineRule="auto"/>
        <w:ind w:left="-284" w:right="708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51AC2">
        <w:rPr>
          <w:rFonts w:ascii="Times New Roman" w:hAnsi="Times New Roman" w:cs="Times New Roman"/>
          <w:b/>
          <w:sz w:val="28"/>
          <w:szCs w:val="28"/>
        </w:rPr>
        <w:t>Перелік документів; що додаються до заяви:</w:t>
      </w:r>
    </w:p>
    <w:p w14:paraId="3D0C08C6" w14:textId="6C5218D1" w:rsidR="002671AF" w:rsidRPr="00C51AC2" w:rsidRDefault="002671AF" w:rsidP="002671AF">
      <w:pPr>
        <w:spacing w:after="0" w:line="240" w:lineRule="auto"/>
        <w:ind w:left="142" w:right="708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C51AC2">
        <w:rPr>
          <w:rFonts w:ascii="Times New Roman" w:hAnsi="Times New Roman" w:cs="Times New Roman"/>
          <w:b/>
          <w:i/>
          <w:sz w:val="28"/>
          <w:szCs w:val="28"/>
        </w:rPr>
        <w:t>Документи</w:t>
      </w:r>
      <w:r w:rsidR="00434321">
        <w:rPr>
          <w:rFonts w:ascii="Times New Roman" w:hAnsi="Times New Roman" w:cs="Times New Roman"/>
          <w:b/>
          <w:i/>
          <w:sz w:val="28"/>
          <w:szCs w:val="28"/>
        </w:rPr>
        <w:t>,</w:t>
      </w:r>
      <w:r w:rsidRPr="00C51AC2">
        <w:rPr>
          <w:rFonts w:ascii="Times New Roman" w:hAnsi="Times New Roman" w:cs="Times New Roman"/>
          <w:b/>
          <w:i/>
          <w:sz w:val="28"/>
          <w:szCs w:val="28"/>
        </w:rPr>
        <w:t xml:space="preserve"> які завантажуються в систему електронного документообігу:</w:t>
      </w:r>
    </w:p>
    <w:p w14:paraId="11B95C2A" w14:textId="77777777" w:rsidR="002671AF" w:rsidRPr="00AD7547" w:rsidRDefault="002671AF" w:rsidP="002671AF">
      <w:pPr>
        <w:spacing w:after="0" w:line="240" w:lineRule="auto"/>
        <w:ind w:left="142" w:right="708"/>
        <w:rPr>
          <w:rFonts w:ascii="Times New Roman" w:hAnsi="Times New Roman" w:cs="Times New Roman"/>
          <w:b/>
          <w:i/>
          <w:sz w:val="24"/>
          <w:szCs w:val="24"/>
        </w:rPr>
      </w:pPr>
    </w:p>
    <w:p w14:paraId="0F116EA2" w14:textId="59140E75" w:rsidR="002671AF" w:rsidRPr="00C51AC2" w:rsidRDefault="002671AF" w:rsidP="002671AF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пія заяви з підписом заявника про прийняття на роботу за сумісництвом;</w:t>
      </w:r>
      <w:r w:rsidRPr="002055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ACDF93F" w14:textId="78A086ED" w:rsidR="002671AF" w:rsidRPr="00C51AC2" w:rsidRDefault="002671AF" w:rsidP="002671AF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 w:rsidRPr="002055E0">
        <w:rPr>
          <w:rFonts w:ascii="Times New Roman" w:hAnsi="Times New Roman" w:cs="Times New Roman"/>
          <w:sz w:val="24"/>
          <w:szCs w:val="24"/>
        </w:rPr>
        <w:t>копія паспорта</w:t>
      </w:r>
      <w:r>
        <w:rPr>
          <w:rFonts w:ascii="Times New Roman" w:hAnsi="Times New Roman" w:cs="Times New Roman"/>
          <w:sz w:val="24"/>
          <w:szCs w:val="24"/>
        </w:rPr>
        <w:t xml:space="preserve"> (1;2 та сторінка з реєстрацією місця проживання; для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D-</w:t>
      </w:r>
      <w:r>
        <w:rPr>
          <w:rFonts w:ascii="Times New Roman" w:hAnsi="Times New Roman" w:cs="Times New Roman"/>
          <w:sz w:val="24"/>
          <w:szCs w:val="24"/>
        </w:rPr>
        <w:t>карток копія обох боків);</w:t>
      </w:r>
      <w:r w:rsidRPr="002055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DFA8CC" w14:textId="77777777" w:rsidR="002671AF" w:rsidRPr="00C51AC2" w:rsidRDefault="002671AF" w:rsidP="002671AF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Cs/>
          <w:iCs/>
          <w:sz w:val="24"/>
          <w:szCs w:val="24"/>
        </w:rPr>
      </w:pPr>
      <w:r w:rsidRPr="00C51AC2">
        <w:rPr>
          <w:rFonts w:ascii="Times New Roman" w:hAnsi="Times New Roman" w:cs="Times New Roman"/>
          <w:bCs/>
          <w:iCs/>
          <w:sz w:val="24"/>
          <w:szCs w:val="24"/>
        </w:rPr>
        <w:t>копія облікової картки платника податків (ІПН)</w:t>
      </w:r>
    </w:p>
    <w:p w14:paraId="315B7BD1" w14:textId="77777777" w:rsidR="002671AF" w:rsidRPr="002055E0" w:rsidRDefault="002671AF" w:rsidP="002671AF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 w:rsidRPr="002055E0">
        <w:rPr>
          <w:rFonts w:ascii="Times New Roman" w:hAnsi="Times New Roman" w:cs="Times New Roman"/>
          <w:sz w:val="24"/>
          <w:szCs w:val="24"/>
        </w:rPr>
        <w:t xml:space="preserve">копія документів: про освіту; про науковий ступінь; про вчене звання; свідоцтво про народження дітей; свідоцтво про </w:t>
      </w:r>
      <w:r>
        <w:rPr>
          <w:rFonts w:ascii="Times New Roman" w:hAnsi="Times New Roman" w:cs="Times New Roman"/>
          <w:sz w:val="24"/>
          <w:szCs w:val="24"/>
        </w:rPr>
        <w:t>укладання</w:t>
      </w:r>
      <w:r w:rsidRPr="002055E0">
        <w:rPr>
          <w:rFonts w:ascii="Times New Roman" w:hAnsi="Times New Roman" w:cs="Times New Roman"/>
          <w:sz w:val="24"/>
          <w:szCs w:val="24"/>
        </w:rPr>
        <w:t xml:space="preserve"> шлюбу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2055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A9D55F" w14:textId="77777777" w:rsidR="002671AF" w:rsidRPr="002055E0" w:rsidRDefault="002671AF" w:rsidP="002671AF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пія військово-облікового документу (для призовників- приписне посвідчення;</w:t>
      </w:r>
    </w:p>
    <w:p w14:paraId="176B6C30" w14:textId="77777777" w:rsidR="002671AF" w:rsidRPr="002055E0" w:rsidRDefault="002671AF" w:rsidP="002671AF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для військовозобов’язаних -  військовий квиток або тимчасове посвідчення;</w:t>
      </w:r>
    </w:p>
    <w:p w14:paraId="0F223CA4" w14:textId="77777777" w:rsidR="002671AF" w:rsidRPr="00BA1E83" w:rsidRDefault="002671AF" w:rsidP="002671AF">
      <w:pPr>
        <w:pStyle w:val="a4"/>
        <w:spacing w:after="0" w:line="240" w:lineRule="auto"/>
        <w:ind w:left="436"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для резервістів- військовий квиток)</w:t>
      </w:r>
      <w:r w:rsidRPr="002055E0">
        <w:rPr>
          <w:rFonts w:ascii="Times New Roman" w:hAnsi="Times New Roman" w:cs="Times New Roman"/>
          <w:sz w:val="24"/>
          <w:szCs w:val="24"/>
        </w:rPr>
        <w:t>;</w:t>
      </w:r>
    </w:p>
    <w:p w14:paraId="2F7D12D5" w14:textId="77777777" w:rsidR="002671AF" w:rsidRPr="002055E0" w:rsidRDefault="002671AF" w:rsidP="002671AF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пія заповненої заявником згоди на обробку персональних даних для обробки ЛНУ ім. І. Франка;</w:t>
      </w:r>
    </w:p>
    <w:p w14:paraId="6C483225" w14:textId="77777777" w:rsidR="002671AF" w:rsidRPr="001126E9" w:rsidRDefault="002671AF" w:rsidP="002671AF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копія заповненої заявником згоди на обробку персональних даних для передачі ГУ Пенсійного фонду України у Л/о</w:t>
      </w:r>
      <w:r w:rsidRPr="002055E0">
        <w:rPr>
          <w:rFonts w:ascii="Times New Roman" w:hAnsi="Times New Roman" w:cs="Times New Roman"/>
          <w:sz w:val="24"/>
          <w:szCs w:val="24"/>
        </w:rPr>
        <w:t>;</w:t>
      </w:r>
    </w:p>
    <w:p w14:paraId="28B89B32" w14:textId="77777777" w:rsidR="002671AF" w:rsidRPr="001126E9" w:rsidRDefault="002671AF" w:rsidP="002671AF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заява про ознайомлення з Кодексом академічної доброчесності;</w:t>
      </w:r>
    </w:p>
    <w:p w14:paraId="4D269A6A" w14:textId="77777777" w:rsidR="002671AF" w:rsidRPr="00E3153F" w:rsidRDefault="002671AF" w:rsidP="002671AF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пія підписаної заявником посадової інструкції;</w:t>
      </w:r>
    </w:p>
    <w:p w14:paraId="5CFEB8C3" w14:textId="77777777" w:rsidR="002671AF" w:rsidRPr="00E3153F" w:rsidRDefault="002671AF" w:rsidP="002671AF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опії документів; які надають пільги (довідка МСЕК про встановлення </w:t>
      </w:r>
      <w:proofErr w:type="spellStart"/>
      <w:r>
        <w:rPr>
          <w:rFonts w:ascii="Times New Roman" w:hAnsi="Times New Roman" w:cs="Times New Roman"/>
          <w:sz w:val="24"/>
          <w:szCs w:val="24"/>
        </w:rPr>
        <w:t>інвалідності,посвідчення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про присвоєння Президентом України почесного звання, посвідчення учасника бойових дій, посвідчення учасника ліквідації наслідків аварії на ЧАЕС, пенсійне посвідчення і т. ін.);</w:t>
      </w:r>
    </w:p>
    <w:p w14:paraId="3302EC07" w14:textId="77777777" w:rsidR="002671AF" w:rsidRPr="002055E0" w:rsidRDefault="002671AF" w:rsidP="002671AF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пія договору між заявником і установою банку (реквізити).</w:t>
      </w:r>
    </w:p>
    <w:p w14:paraId="1225A48F" w14:textId="77777777" w:rsidR="002671AF" w:rsidRPr="00434321" w:rsidRDefault="002671AF" w:rsidP="002671AF">
      <w:pPr>
        <w:pStyle w:val="a4"/>
        <w:spacing w:after="0" w:line="240" w:lineRule="auto"/>
        <w:ind w:left="0" w:right="708"/>
        <w:rPr>
          <w:rFonts w:ascii="Times New Roman" w:hAnsi="Times New Roman" w:cs="Times New Roman"/>
          <w:b/>
          <w:i/>
          <w:sz w:val="28"/>
          <w:szCs w:val="28"/>
        </w:rPr>
      </w:pPr>
    </w:p>
    <w:p w14:paraId="4926B786" w14:textId="42D67DB3" w:rsidR="002671AF" w:rsidRPr="00434321" w:rsidRDefault="002671AF" w:rsidP="002671AF">
      <w:pPr>
        <w:pStyle w:val="a4"/>
        <w:spacing w:after="0" w:line="240" w:lineRule="auto"/>
        <w:ind w:left="0" w:right="708"/>
        <w:rPr>
          <w:rFonts w:ascii="Times New Roman" w:hAnsi="Times New Roman" w:cs="Times New Roman"/>
          <w:b/>
          <w:i/>
          <w:sz w:val="28"/>
          <w:szCs w:val="28"/>
        </w:rPr>
      </w:pPr>
      <w:r w:rsidRPr="00434321">
        <w:rPr>
          <w:rFonts w:ascii="Times New Roman" w:hAnsi="Times New Roman" w:cs="Times New Roman"/>
          <w:b/>
          <w:i/>
          <w:sz w:val="28"/>
          <w:szCs w:val="28"/>
        </w:rPr>
        <w:t>Документи</w:t>
      </w:r>
      <w:r w:rsidR="00434321" w:rsidRPr="00434321">
        <w:rPr>
          <w:rFonts w:ascii="Times New Roman" w:hAnsi="Times New Roman" w:cs="Times New Roman"/>
          <w:b/>
          <w:i/>
          <w:sz w:val="28"/>
          <w:szCs w:val="28"/>
        </w:rPr>
        <w:t>,</w:t>
      </w:r>
      <w:r w:rsidRPr="00434321">
        <w:rPr>
          <w:rFonts w:ascii="Times New Roman" w:hAnsi="Times New Roman" w:cs="Times New Roman"/>
          <w:b/>
          <w:i/>
          <w:sz w:val="28"/>
          <w:szCs w:val="28"/>
        </w:rPr>
        <w:t xml:space="preserve"> які подаються у відділ</w:t>
      </w:r>
      <w:r w:rsidRPr="00434321">
        <w:rPr>
          <w:rFonts w:ascii="Times New Roman" w:hAnsi="Times New Roman" w:cs="Times New Roman"/>
          <w:sz w:val="28"/>
          <w:szCs w:val="28"/>
        </w:rPr>
        <w:t xml:space="preserve"> </w:t>
      </w:r>
      <w:r w:rsidRPr="00434321">
        <w:rPr>
          <w:rFonts w:ascii="Times New Roman" w:hAnsi="Times New Roman" w:cs="Times New Roman"/>
          <w:b/>
          <w:i/>
          <w:sz w:val="28"/>
          <w:szCs w:val="28"/>
        </w:rPr>
        <w:t>кадрів</w:t>
      </w:r>
      <w:r w:rsidR="00434321" w:rsidRPr="00434321">
        <w:rPr>
          <w:rFonts w:ascii="Times New Roman" w:hAnsi="Times New Roman" w:cs="Times New Roman"/>
          <w:b/>
          <w:i/>
          <w:sz w:val="28"/>
          <w:szCs w:val="28"/>
        </w:rPr>
        <w:t>:</w:t>
      </w:r>
    </w:p>
    <w:p w14:paraId="6D5B64A5" w14:textId="77777777" w:rsidR="002671AF" w:rsidRPr="002055E0" w:rsidRDefault="002671AF" w:rsidP="002671AF">
      <w:pPr>
        <w:pStyle w:val="a4"/>
        <w:numPr>
          <w:ilvl w:val="0"/>
          <w:numId w:val="27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  <w:lang w:val="ru-RU"/>
        </w:rPr>
      </w:pPr>
      <w:r w:rsidRPr="002055E0">
        <w:rPr>
          <w:rFonts w:ascii="Times New Roman" w:hAnsi="Times New Roman" w:cs="Times New Roman"/>
          <w:sz w:val="24"/>
          <w:szCs w:val="24"/>
        </w:rPr>
        <w:t>особовий листок з обліку кадрів</w:t>
      </w:r>
      <w:r>
        <w:rPr>
          <w:rFonts w:ascii="Times New Roman" w:hAnsi="Times New Roman" w:cs="Times New Roman"/>
          <w:sz w:val="24"/>
          <w:szCs w:val="24"/>
        </w:rPr>
        <w:t xml:space="preserve"> (заповнюється заявником власноручно);</w:t>
      </w:r>
      <w:r w:rsidRPr="002055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310D64" w14:textId="77777777" w:rsidR="002671AF" w:rsidRPr="00E50F70" w:rsidRDefault="002671AF" w:rsidP="002671AF">
      <w:pPr>
        <w:pStyle w:val="a4"/>
        <w:numPr>
          <w:ilvl w:val="0"/>
          <w:numId w:val="27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  <w:lang w:val="ru-RU"/>
        </w:rPr>
      </w:pPr>
      <w:r w:rsidRPr="002055E0">
        <w:rPr>
          <w:rFonts w:ascii="Times New Roman" w:hAnsi="Times New Roman" w:cs="Times New Roman"/>
          <w:sz w:val="24"/>
          <w:szCs w:val="24"/>
        </w:rPr>
        <w:t>форма П-2</w:t>
      </w:r>
      <w:r w:rsidRPr="00E50F70">
        <w:rPr>
          <w:rFonts w:ascii="Times New Roman" w:hAnsi="Times New Roman" w:cs="Times New Roman"/>
          <w:sz w:val="24"/>
          <w:szCs w:val="24"/>
        </w:rPr>
        <w:t xml:space="preserve"> </w:t>
      </w:r>
      <w:r w:rsidRPr="002055E0">
        <w:rPr>
          <w:rFonts w:ascii="Times New Roman" w:hAnsi="Times New Roman" w:cs="Times New Roman"/>
          <w:sz w:val="24"/>
          <w:szCs w:val="24"/>
        </w:rPr>
        <w:t>з обліку кадрів</w:t>
      </w:r>
      <w:r>
        <w:rPr>
          <w:rFonts w:ascii="Times New Roman" w:hAnsi="Times New Roman" w:cs="Times New Roman"/>
          <w:sz w:val="24"/>
          <w:szCs w:val="24"/>
        </w:rPr>
        <w:t xml:space="preserve"> (заповнюється заявником власноручно);</w:t>
      </w:r>
      <w:r w:rsidRPr="002055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DBB47C" w14:textId="77777777" w:rsidR="002671AF" w:rsidRPr="002671AF" w:rsidRDefault="002671AF" w:rsidP="002671AF">
      <w:pPr>
        <w:pStyle w:val="a4"/>
        <w:numPr>
          <w:ilvl w:val="0"/>
          <w:numId w:val="27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  <w:lang w:val="ru-RU"/>
        </w:rPr>
      </w:pPr>
      <w:r w:rsidRPr="002055E0">
        <w:rPr>
          <w:rFonts w:ascii="Times New Roman" w:hAnsi="Times New Roman" w:cs="Times New Roman"/>
          <w:sz w:val="24"/>
          <w:szCs w:val="24"/>
        </w:rPr>
        <w:t>трудова книжка</w:t>
      </w:r>
      <w:r w:rsidRPr="002055E0">
        <w:rPr>
          <w:rFonts w:ascii="Times New Roman" w:hAnsi="Times New Roman" w:cs="Times New Roman"/>
          <w:sz w:val="24"/>
          <w:szCs w:val="24"/>
          <w:lang w:val="ru-RU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 xml:space="preserve">за бажанням працівника) або довідки, які підтверджують роботу на посадах наукових та науково-педагогічних працівників, та </w:t>
      </w:r>
      <w:proofErr w:type="spellStart"/>
      <w:r>
        <w:rPr>
          <w:rFonts w:ascii="Times New Roman" w:hAnsi="Times New Roman" w:cs="Times New Roman"/>
          <w:sz w:val="24"/>
          <w:szCs w:val="24"/>
        </w:rPr>
        <w:t>страхов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стаж для нарахування коштів за листками тимчасової непрацездатності;</w:t>
      </w:r>
    </w:p>
    <w:p w14:paraId="14D92990" w14:textId="77777777" w:rsidR="002671AF" w:rsidRPr="00317EE1" w:rsidRDefault="002671AF" w:rsidP="002671AF">
      <w:pPr>
        <w:pStyle w:val="a4"/>
        <w:numPr>
          <w:ilvl w:val="0"/>
          <w:numId w:val="27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овідка з основного місця праці;</w:t>
      </w:r>
    </w:p>
    <w:p w14:paraId="281DE125" w14:textId="7CDFEA79" w:rsidR="002671AF" w:rsidRPr="002671AF" w:rsidRDefault="002671AF" w:rsidP="002671AF">
      <w:pPr>
        <w:pStyle w:val="a4"/>
        <w:numPr>
          <w:ilvl w:val="0"/>
          <w:numId w:val="27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графік роботи</w:t>
      </w:r>
      <w:r w:rsidRPr="00317EE1">
        <w:rPr>
          <w:rFonts w:ascii="Times New Roman" w:hAnsi="Times New Roman" w:cs="Times New Roman"/>
          <w:b/>
          <w:sz w:val="27"/>
          <w:szCs w:val="27"/>
        </w:rPr>
        <w:t xml:space="preserve"> </w:t>
      </w:r>
      <w:r w:rsidRPr="00317EE1">
        <w:rPr>
          <w:rFonts w:ascii="Times New Roman" w:hAnsi="Times New Roman" w:cs="Times New Roman"/>
          <w:sz w:val="24"/>
          <w:szCs w:val="24"/>
        </w:rPr>
        <w:t>за сумісництвом</w:t>
      </w:r>
      <w:r w:rsidR="0054412E">
        <w:rPr>
          <w:rFonts w:ascii="Times New Roman" w:hAnsi="Times New Roman" w:cs="Times New Roman"/>
          <w:sz w:val="24"/>
          <w:szCs w:val="24"/>
        </w:rPr>
        <w:t>;</w:t>
      </w:r>
    </w:p>
    <w:p w14:paraId="41A7B5E4" w14:textId="77777777" w:rsidR="002671AF" w:rsidRPr="00E50F70" w:rsidRDefault="002671AF" w:rsidP="002671AF">
      <w:pPr>
        <w:pStyle w:val="a4"/>
        <w:numPr>
          <w:ilvl w:val="0"/>
          <w:numId w:val="27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</w:rPr>
        <w:t>допуск до роботи (друга сторінка заяви)</w:t>
      </w:r>
      <w:r w:rsidRPr="00E3153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59F9B230" w14:textId="1D0B58DE" w:rsidR="002671AF" w:rsidRPr="00E3153F" w:rsidRDefault="002671AF" w:rsidP="002671AF">
      <w:pPr>
        <w:pStyle w:val="a4"/>
        <w:numPr>
          <w:ilvl w:val="0"/>
          <w:numId w:val="27"/>
        </w:num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  <w:proofErr w:type="spellStart"/>
      <w:r w:rsidRPr="00E50F70">
        <w:rPr>
          <w:rFonts w:ascii="Times New Roman" w:hAnsi="Times New Roman" w:cs="Times New Roman"/>
          <w:sz w:val="24"/>
          <w:szCs w:val="24"/>
          <w:lang w:val="ru-RU"/>
        </w:rPr>
        <w:t>заява</w:t>
      </w:r>
      <w:proofErr w:type="spellEnd"/>
      <w:r w:rsidRPr="00E50F7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про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прийняття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на роботу </w:t>
      </w:r>
      <w:r w:rsidRPr="00E50F70">
        <w:rPr>
          <w:rFonts w:ascii="Times New Roman" w:hAnsi="Times New Roman" w:cs="Times New Roman"/>
          <w:sz w:val="24"/>
          <w:szCs w:val="24"/>
          <w:lang w:val="ru-RU"/>
        </w:rPr>
        <w:t xml:space="preserve">з </w:t>
      </w:r>
      <w:proofErr w:type="spellStart"/>
      <w:r w:rsidRPr="00E50F70">
        <w:rPr>
          <w:rFonts w:ascii="Times New Roman" w:hAnsi="Times New Roman" w:cs="Times New Roman"/>
          <w:sz w:val="24"/>
          <w:szCs w:val="24"/>
          <w:lang w:val="ru-RU"/>
        </w:rPr>
        <w:t>оригінальним</w:t>
      </w:r>
      <w:proofErr w:type="spellEnd"/>
      <w:r w:rsidRPr="00E50F7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E50F70">
        <w:rPr>
          <w:rFonts w:ascii="Times New Roman" w:hAnsi="Times New Roman" w:cs="Times New Roman"/>
          <w:sz w:val="24"/>
          <w:szCs w:val="24"/>
          <w:lang w:val="ru-RU"/>
        </w:rPr>
        <w:t>підписом</w:t>
      </w:r>
      <w:proofErr w:type="spellEnd"/>
      <w:r w:rsidRPr="00E50F7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E50F70">
        <w:rPr>
          <w:rFonts w:ascii="Times New Roman" w:hAnsi="Times New Roman" w:cs="Times New Roman"/>
          <w:sz w:val="24"/>
          <w:szCs w:val="24"/>
          <w:lang w:val="ru-RU"/>
        </w:rPr>
        <w:t>заявника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(для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зберігання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в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особовій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справі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>)</w:t>
      </w:r>
      <w:r w:rsidR="002A446B">
        <w:rPr>
          <w:rFonts w:ascii="Times New Roman" w:hAnsi="Times New Roman" w:cs="Times New Roman"/>
          <w:sz w:val="24"/>
          <w:szCs w:val="24"/>
          <w:lang w:val="ru-RU"/>
        </w:rPr>
        <w:t>.</w:t>
      </w:r>
      <w:r w:rsidRPr="003908C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66291E1B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675EDDD6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3B7F43DA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64FD13D6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766D14A4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77C48B2A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2489A157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350CF3A2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7A8ECA28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1B589CC5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0A429300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357350F7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29FE8A5D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4544AF65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47102C58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2A954988" w14:textId="77777777" w:rsidR="0054412E" w:rsidRDefault="0054412E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5EEC817A" w14:textId="77777777" w:rsidR="002671AF" w:rsidRPr="00525DA9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62A9021D" w14:textId="37396B28" w:rsidR="004A0C9A" w:rsidRPr="00E50F70" w:rsidRDefault="004A0C9A" w:rsidP="00331556">
      <w:pPr>
        <w:spacing w:after="0" w:line="240" w:lineRule="auto"/>
        <w:ind w:right="708"/>
        <w:jc w:val="both"/>
        <w:rPr>
          <w:rFonts w:ascii="Times New Roman" w:hAnsi="Times New Roman" w:cs="Times New Roman"/>
          <w:sz w:val="27"/>
          <w:szCs w:val="27"/>
        </w:rPr>
      </w:pPr>
      <w:r w:rsidRPr="00E50F70">
        <w:rPr>
          <w:rFonts w:ascii="Times New Roman" w:hAnsi="Times New Roman" w:cs="Times New Roman"/>
          <w:sz w:val="27"/>
          <w:szCs w:val="27"/>
        </w:rPr>
        <w:lastRenderedPageBreak/>
        <w:t xml:space="preserve">Заява </w:t>
      </w:r>
      <w:r w:rsidRPr="00E50F70">
        <w:rPr>
          <w:rFonts w:ascii="Times New Roman" w:hAnsi="Times New Roman" w:cs="Times New Roman"/>
          <w:b/>
          <w:i/>
          <w:sz w:val="27"/>
          <w:szCs w:val="27"/>
        </w:rPr>
        <w:t xml:space="preserve">про прийняття на роботу за </w:t>
      </w:r>
      <w:r>
        <w:rPr>
          <w:rFonts w:ascii="Times New Roman" w:hAnsi="Times New Roman" w:cs="Times New Roman"/>
          <w:b/>
          <w:i/>
          <w:sz w:val="27"/>
          <w:szCs w:val="27"/>
        </w:rPr>
        <w:t>сумісництвом</w:t>
      </w:r>
      <w:r w:rsidR="002671AF">
        <w:rPr>
          <w:rFonts w:ascii="Times New Roman" w:hAnsi="Times New Roman" w:cs="Times New Roman"/>
          <w:b/>
          <w:i/>
          <w:sz w:val="27"/>
          <w:szCs w:val="27"/>
        </w:rPr>
        <w:t xml:space="preserve"> (внутрішнім)</w:t>
      </w:r>
      <w:r w:rsidRPr="00E50F70">
        <w:rPr>
          <w:rFonts w:ascii="Times New Roman" w:hAnsi="Times New Roman" w:cs="Times New Roman"/>
          <w:sz w:val="27"/>
          <w:szCs w:val="27"/>
        </w:rPr>
        <w:t xml:space="preserve"> заповнюється власноручно заявником</w:t>
      </w:r>
      <w:r>
        <w:rPr>
          <w:rFonts w:ascii="Times New Roman" w:hAnsi="Times New Roman" w:cs="Times New Roman"/>
          <w:sz w:val="27"/>
          <w:szCs w:val="27"/>
        </w:rPr>
        <w:t xml:space="preserve"> (бланк заяви на сторінці </w:t>
      </w:r>
      <w:r w:rsidR="00331556">
        <w:rPr>
          <w:rFonts w:ascii="Times New Roman" w:hAnsi="Times New Roman" w:cs="Times New Roman"/>
          <w:sz w:val="27"/>
          <w:szCs w:val="27"/>
        </w:rPr>
        <w:t>3</w:t>
      </w:r>
      <w:r>
        <w:rPr>
          <w:rFonts w:ascii="Times New Roman" w:hAnsi="Times New Roman" w:cs="Times New Roman"/>
          <w:sz w:val="27"/>
          <w:szCs w:val="27"/>
        </w:rPr>
        <w:t>).</w:t>
      </w:r>
    </w:p>
    <w:p w14:paraId="55D6935F" w14:textId="77777777" w:rsidR="00E508C3" w:rsidRDefault="00E508C3" w:rsidP="00331556">
      <w:pPr>
        <w:spacing w:after="0" w:line="240" w:lineRule="auto"/>
        <w:ind w:right="708"/>
        <w:jc w:val="center"/>
        <w:rPr>
          <w:rFonts w:ascii="Times New Roman" w:hAnsi="Times New Roman" w:cs="Times New Roman"/>
          <w:b/>
          <w:sz w:val="27"/>
          <w:szCs w:val="27"/>
        </w:rPr>
      </w:pPr>
    </w:p>
    <w:p w14:paraId="0B26850F" w14:textId="006D1976" w:rsidR="00E508C3" w:rsidRDefault="00E508C3" w:rsidP="00331556">
      <w:pPr>
        <w:spacing w:after="0" w:line="240" w:lineRule="auto"/>
        <w:ind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2055E0">
        <w:rPr>
          <w:rFonts w:ascii="Times New Roman" w:hAnsi="Times New Roman" w:cs="Times New Roman"/>
          <w:b/>
          <w:sz w:val="27"/>
          <w:szCs w:val="27"/>
        </w:rPr>
        <w:t>Перелік документів</w:t>
      </w:r>
      <w:r>
        <w:rPr>
          <w:rFonts w:ascii="Times New Roman" w:hAnsi="Times New Roman" w:cs="Times New Roman"/>
          <w:b/>
          <w:sz w:val="27"/>
          <w:szCs w:val="27"/>
        </w:rPr>
        <w:t>,</w:t>
      </w:r>
      <w:r w:rsidRPr="002055E0">
        <w:rPr>
          <w:rFonts w:ascii="Times New Roman" w:hAnsi="Times New Roman" w:cs="Times New Roman"/>
          <w:b/>
          <w:sz w:val="27"/>
          <w:szCs w:val="27"/>
        </w:rPr>
        <w:t xml:space="preserve"> що додаються до заяви:</w:t>
      </w:r>
    </w:p>
    <w:p w14:paraId="5FCB395C" w14:textId="77777777" w:rsidR="00E508C3" w:rsidRPr="00434321" w:rsidRDefault="00E508C3" w:rsidP="00331556">
      <w:pPr>
        <w:spacing w:after="0" w:line="240" w:lineRule="auto"/>
        <w:ind w:right="708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434321">
        <w:rPr>
          <w:rFonts w:ascii="Times New Roman" w:hAnsi="Times New Roman" w:cs="Times New Roman"/>
          <w:b/>
          <w:i/>
          <w:sz w:val="28"/>
          <w:szCs w:val="28"/>
        </w:rPr>
        <w:t>Документи, які завантажуються в систему електронного документообігу:</w:t>
      </w:r>
    </w:p>
    <w:p w14:paraId="19BB79F5" w14:textId="77777777" w:rsidR="002671AF" w:rsidRPr="00C51AC2" w:rsidRDefault="002671AF" w:rsidP="00331556">
      <w:pPr>
        <w:pStyle w:val="a4"/>
        <w:numPr>
          <w:ilvl w:val="0"/>
          <w:numId w:val="30"/>
        </w:numPr>
        <w:tabs>
          <w:tab w:val="left" w:pos="426"/>
        </w:tabs>
        <w:spacing w:after="0" w:line="240" w:lineRule="auto"/>
        <w:ind w:left="0" w:right="708" w:firstLine="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пія заяви з підписом заявника про прийняття на роботу за сумісництвом;</w:t>
      </w:r>
      <w:r w:rsidRPr="002055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1EFA4E" w14:textId="4076ED43" w:rsidR="002671AF" w:rsidRPr="002671AF" w:rsidRDefault="002671AF" w:rsidP="00331556">
      <w:pPr>
        <w:pStyle w:val="a4"/>
        <w:numPr>
          <w:ilvl w:val="0"/>
          <w:numId w:val="30"/>
        </w:numPr>
        <w:tabs>
          <w:tab w:val="left" w:pos="426"/>
        </w:tabs>
        <w:spacing w:after="0" w:line="240" w:lineRule="auto"/>
        <w:ind w:left="0" w:right="708" w:firstLine="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графік роботи</w:t>
      </w:r>
      <w:r w:rsidRPr="00317EE1">
        <w:rPr>
          <w:rFonts w:ascii="Times New Roman" w:hAnsi="Times New Roman" w:cs="Times New Roman"/>
          <w:b/>
          <w:sz w:val="27"/>
          <w:szCs w:val="27"/>
        </w:rPr>
        <w:t xml:space="preserve"> </w:t>
      </w:r>
      <w:r w:rsidRPr="00317EE1">
        <w:rPr>
          <w:rFonts w:ascii="Times New Roman" w:hAnsi="Times New Roman" w:cs="Times New Roman"/>
          <w:sz w:val="24"/>
          <w:szCs w:val="24"/>
        </w:rPr>
        <w:t>за сумісництвом</w:t>
      </w:r>
      <w:r w:rsidR="0054412E">
        <w:rPr>
          <w:rFonts w:ascii="Times New Roman" w:hAnsi="Times New Roman" w:cs="Times New Roman"/>
          <w:sz w:val="24"/>
          <w:szCs w:val="24"/>
        </w:rPr>
        <w:t>;</w:t>
      </w:r>
    </w:p>
    <w:p w14:paraId="23CEBEE8" w14:textId="73A46491" w:rsidR="002671AF" w:rsidRPr="00A84AD6" w:rsidRDefault="00A84AD6" w:rsidP="00331556">
      <w:pPr>
        <w:pStyle w:val="a4"/>
        <w:numPr>
          <w:ilvl w:val="0"/>
          <w:numId w:val="30"/>
        </w:numPr>
        <w:tabs>
          <w:tab w:val="left" w:pos="426"/>
        </w:tabs>
        <w:spacing w:after="0" w:line="240" w:lineRule="auto"/>
        <w:ind w:left="0" w:right="708" w:firstLine="0"/>
        <w:rPr>
          <w:rFonts w:ascii="Times New Roman" w:hAnsi="Times New Roman" w:cs="Times New Roman"/>
          <w:sz w:val="24"/>
          <w:szCs w:val="27"/>
        </w:rPr>
      </w:pPr>
      <w:r>
        <w:rPr>
          <w:rFonts w:ascii="Times New Roman" w:hAnsi="Times New Roman" w:cs="Times New Roman"/>
          <w:sz w:val="24"/>
          <w:szCs w:val="27"/>
        </w:rPr>
        <w:t xml:space="preserve">копія підписаної заявником </w:t>
      </w:r>
      <w:r w:rsidR="002671AF" w:rsidRPr="00D74F89">
        <w:rPr>
          <w:rFonts w:ascii="Times New Roman" w:hAnsi="Times New Roman" w:cs="Times New Roman"/>
          <w:sz w:val="24"/>
          <w:szCs w:val="27"/>
        </w:rPr>
        <w:t>посадов</w:t>
      </w:r>
      <w:r>
        <w:rPr>
          <w:rFonts w:ascii="Times New Roman" w:hAnsi="Times New Roman" w:cs="Times New Roman"/>
          <w:sz w:val="24"/>
          <w:szCs w:val="27"/>
        </w:rPr>
        <w:t>ої</w:t>
      </w:r>
      <w:r w:rsidR="002671AF">
        <w:rPr>
          <w:rFonts w:ascii="Times New Roman" w:hAnsi="Times New Roman" w:cs="Times New Roman"/>
          <w:sz w:val="24"/>
          <w:szCs w:val="27"/>
        </w:rPr>
        <w:t xml:space="preserve"> інструкці</w:t>
      </w:r>
      <w:r>
        <w:rPr>
          <w:rFonts w:ascii="Times New Roman" w:hAnsi="Times New Roman" w:cs="Times New Roman"/>
          <w:sz w:val="24"/>
          <w:szCs w:val="27"/>
        </w:rPr>
        <w:t>ї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1E77B29" w14:textId="77777777" w:rsidR="00A84AD6" w:rsidRDefault="00A84AD6" w:rsidP="00331556">
      <w:pPr>
        <w:pStyle w:val="a4"/>
        <w:tabs>
          <w:tab w:val="left" w:pos="426"/>
        </w:tabs>
        <w:spacing w:after="0" w:line="240" w:lineRule="auto"/>
        <w:ind w:left="0" w:right="708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77501F31" w14:textId="61C26784" w:rsidR="002671AF" w:rsidRPr="00434321" w:rsidRDefault="004A0C9A" w:rsidP="00331556">
      <w:pPr>
        <w:pStyle w:val="a4"/>
        <w:tabs>
          <w:tab w:val="left" w:pos="426"/>
        </w:tabs>
        <w:spacing w:after="0" w:line="240" w:lineRule="auto"/>
        <w:ind w:left="0" w:right="708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434321">
        <w:rPr>
          <w:rFonts w:ascii="Times New Roman" w:hAnsi="Times New Roman" w:cs="Times New Roman"/>
          <w:b/>
          <w:i/>
          <w:sz w:val="28"/>
          <w:szCs w:val="28"/>
        </w:rPr>
        <w:t>Документи</w:t>
      </w:r>
      <w:r w:rsidR="00434321" w:rsidRPr="00434321">
        <w:rPr>
          <w:rFonts w:ascii="Times New Roman" w:hAnsi="Times New Roman" w:cs="Times New Roman"/>
          <w:b/>
          <w:i/>
          <w:sz w:val="28"/>
          <w:szCs w:val="28"/>
        </w:rPr>
        <w:t>,</w:t>
      </w:r>
      <w:r w:rsidRPr="00434321">
        <w:rPr>
          <w:rFonts w:ascii="Times New Roman" w:hAnsi="Times New Roman" w:cs="Times New Roman"/>
          <w:b/>
          <w:i/>
          <w:sz w:val="28"/>
          <w:szCs w:val="28"/>
        </w:rPr>
        <w:t xml:space="preserve"> які подаються у відділ</w:t>
      </w:r>
      <w:r w:rsidRPr="00434321">
        <w:rPr>
          <w:rFonts w:ascii="Times New Roman" w:hAnsi="Times New Roman" w:cs="Times New Roman"/>
          <w:sz w:val="28"/>
          <w:szCs w:val="28"/>
        </w:rPr>
        <w:t xml:space="preserve"> </w:t>
      </w:r>
      <w:r w:rsidRPr="00434321">
        <w:rPr>
          <w:rFonts w:ascii="Times New Roman" w:hAnsi="Times New Roman" w:cs="Times New Roman"/>
          <w:b/>
          <w:i/>
          <w:sz w:val="28"/>
          <w:szCs w:val="28"/>
        </w:rPr>
        <w:t>кадрів</w:t>
      </w:r>
      <w:r w:rsidR="00434321">
        <w:rPr>
          <w:rFonts w:ascii="Times New Roman" w:hAnsi="Times New Roman" w:cs="Times New Roman"/>
          <w:b/>
          <w:i/>
          <w:sz w:val="28"/>
          <w:szCs w:val="28"/>
        </w:rPr>
        <w:t>:</w:t>
      </w:r>
    </w:p>
    <w:p w14:paraId="56414407" w14:textId="77777777" w:rsidR="002671AF" w:rsidRPr="002671AF" w:rsidRDefault="002671AF" w:rsidP="00331556">
      <w:pPr>
        <w:pStyle w:val="a4"/>
        <w:numPr>
          <w:ilvl w:val="0"/>
          <w:numId w:val="31"/>
        </w:numPr>
        <w:tabs>
          <w:tab w:val="left" w:pos="426"/>
        </w:tabs>
        <w:spacing w:after="0" w:line="240" w:lineRule="auto"/>
        <w:ind w:left="0" w:right="708" w:firstLine="0"/>
        <w:rPr>
          <w:rFonts w:ascii="Times New Roman" w:hAnsi="Times New Roman" w:cs="Times New Roman"/>
          <w:sz w:val="24"/>
          <w:szCs w:val="24"/>
          <w:lang w:val="ru-RU"/>
        </w:rPr>
      </w:pPr>
      <w:proofErr w:type="spellStart"/>
      <w:r w:rsidRPr="00E50F70">
        <w:rPr>
          <w:rFonts w:ascii="Times New Roman" w:hAnsi="Times New Roman" w:cs="Times New Roman"/>
          <w:sz w:val="24"/>
          <w:szCs w:val="24"/>
          <w:lang w:val="ru-RU"/>
        </w:rPr>
        <w:t>заява</w:t>
      </w:r>
      <w:proofErr w:type="spellEnd"/>
      <w:r w:rsidRPr="00E50F7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про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прийняття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на роботу </w:t>
      </w:r>
      <w:r w:rsidRPr="00E50F70">
        <w:rPr>
          <w:rFonts w:ascii="Times New Roman" w:hAnsi="Times New Roman" w:cs="Times New Roman"/>
          <w:sz w:val="24"/>
          <w:szCs w:val="24"/>
          <w:lang w:val="ru-RU"/>
        </w:rPr>
        <w:t xml:space="preserve">з </w:t>
      </w:r>
      <w:proofErr w:type="spellStart"/>
      <w:r w:rsidRPr="00E50F70">
        <w:rPr>
          <w:rFonts w:ascii="Times New Roman" w:hAnsi="Times New Roman" w:cs="Times New Roman"/>
          <w:sz w:val="24"/>
          <w:szCs w:val="24"/>
          <w:lang w:val="ru-RU"/>
        </w:rPr>
        <w:t>оригінальним</w:t>
      </w:r>
      <w:proofErr w:type="spellEnd"/>
      <w:r w:rsidRPr="00E50F7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E50F70">
        <w:rPr>
          <w:rFonts w:ascii="Times New Roman" w:hAnsi="Times New Roman" w:cs="Times New Roman"/>
          <w:sz w:val="24"/>
          <w:szCs w:val="24"/>
          <w:lang w:val="ru-RU"/>
        </w:rPr>
        <w:t>підписом</w:t>
      </w:r>
      <w:proofErr w:type="spellEnd"/>
      <w:r w:rsidRPr="00E50F7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E50F70">
        <w:rPr>
          <w:rFonts w:ascii="Times New Roman" w:hAnsi="Times New Roman" w:cs="Times New Roman"/>
          <w:sz w:val="24"/>
          <w:szCs w:val="24"/>
          <w:lang w:val="ru-RU"/>
        </w:rPr>
        <w:t>заявника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(для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зберігання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в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особовій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справі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>)</w:t>
      </w:r>
      <w:r w:rsidRPr="003908C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4F22F017" w14:textId="4D3AAC7E" w:rsidR="002671AF" w:rsidRPr="002671AF" w:rsidRDefault="002671AF" w:rsidP="00A84AD6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7"/>
        </w:rPr>
      </w:pPr>
    </w:p>
    <w:p w14:paraId="79F30C1C" w14:textId="77777777" w:rsidR="00E508C3" w:rsidRPr="002671AF" w:rsidRDefault="00E508C3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sz w:val="24"/>
          <w:szCs w:val="24"/>
          <w:lang w:val="ru-RU"/>
        </w:rPr>
      </w:pPr>
    </w:p>
    <w:p w14:paraId="5F892A72" w14:textId="77777777" w:rsidR="004A0C9A" w:rsidRPr="002055E0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4"/>
          <w:szCs w:val="24"/>
        </w:rPr>
      </w:pPr>
    </w:p>
    <w:p w14:paraId="2C2E312E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3217C6B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6AECC05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AD5A9AB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1DAEB66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6857FA5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A7EC3BF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C2831F4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D1146FE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ADD4095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5038AD1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3F142FA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9A33C7F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654BF83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C43C33B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EA58294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E8F40EF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D747B06" w14:textId="77777777" w:rsidR="002671AF" w:rsidRDefault="002671AF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7CB29CF" w14:textId="77777777" w:rsidR="002671AF" w:rsidRDefault="002671AF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D626203" w14:textId="77777777" w:rsidR="002671AF" w:rsidRDefault="002671AF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FB452DC" w14:textId="77777777" w:rsidR="002671AF" w:rsidRDefault="002671AF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6530ECB" w14:textId="77777777" w:rsidR="002671AF" w:rsidRDefault="002671AF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20F8AE0" w14:textId="77777777" w:rsidR="002671AF" w:rsidRDefault="002671AF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304AF14" w14:textId="77777777" w:rsidR="002671AF" w:rsidRDefault="002671AF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2BD4D62" w14:textId="77777777" w:rsidR="002671AF" w:rsidRDefault="002671AF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23D4545" w14:textId="77777777" w:rsidR="002671AF" w:rsidRDefault="002671AF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EAE142D" w14:textId="77777777" w:rsidR="002671AF" w:rsidRDefault="002671AF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FEF1DBA" w14:textId="77777777" w:rsidR="002671AF" w:rsidRDefault="002671AF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D7FA1A0" w14:textId="77777777" w:rsidR="002671AF" w:rsidRDefault="002671AF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0FF8505" w14:textId="77777777" w:rsidR="002671AF" w:rsidRDefault="002671AF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8BACA25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0E9C58F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34CC9CD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3E6A8EB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520E0B1" w14:textId="77777777" w:rsidR="00A84AD6" w:rsidRDefault="00A84AD6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FB9A56B" w14:textId="77777777" w:rsidR="0054412E" w:rsidRDefault="0054412E" w:rsidP="00591DAE">
      <w:pPr>
        <w:spacing w:after="0" w:line="240" w:lineRule="auto"/>
        <w:ind w:right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CBF5191" w14:textId="77777777" w:rsidR="004A0C9A" w:rsidRDefault="004A0C9A" w:rsidP="00E508C3">
      <w:pPr>
        <w:spacing w:after="0" w:line="240" w:lineRule="auto"/>
        <w:ind w:right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2AF21E5" w14:textId="77777777" w:rsidR="004A0C9A" w:rsidRDefault="004A0C9A" w:rsidP="004A0C9A">
      <w:pPr>
        <w:spacing w:after="0" w:line="240" w:lineRule="auto"/>
        <w:ind w:left="-426" w:right="141" w:firstLine="4962"/>
        <w:rPr>
          <w:rFonts w:ascii="Times New Roman" w:hAnsi="Times New Roman" w:cs="Times New Roman"/>
          <w:sz w:val="27"/>
          <w:szCs w:val="27"/>
        </w:rPr>
      </w:pPr>
      <w:proofErr w:type="spellStart"/>
      <w:r>
        <w:rPr>
          <w:rFonts w:ascii="Times New Roman" w:hAnsi="Times New Roman" w:cs="Times New Roman"/>
          <w:sz w:val="27"/>
          <w:szCs w:val="27"/>
          <w:lang w:val="ru-RU"/>
        </w:rPr>
        <w:t>Ректорові</w:t>
      </w:r>
      <w:proofErr w:type="spellEnd"/>
    </w:p>
    <w:p w14:paraId="33B42436" w14:textId="77777777" w:rsidR="004A0C9A" w:rsidRDefault="004A0C9A" w:rsidP="004A0C9A">
      <w:pPr>
        <w:spacing w:after="0" w:line="240" w:lineRule="auto"/>
        <w:ind w:left="-426" w:right="141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20DDF32D" w14:textId="77777777" w:rsidR="004A0C9A" w:rsidRDefault="004A0C9A" w:rsidP="004A0C9A">
      <w:pPr>
        <w:spacing w:after="0" w:line="240" w:lineRule="auto"/>
        <w:ind w:left="-426" w:right="141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7DC6CABA" w14:textId="77777777" w:rsidR="004A0C9A" w:rsidRDefault="004A0C9A" w:rsidP="004A0C9A">
      <w:pPr>
        <w:spacing w:after="0" w:line="240" w:lineRule="auto"/>
        <w:ind w:left="-426" w:right="141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-кореспонденту НАН України</w:t>
      </w:r>
    </w:p>
    <w:p w14:paraId="4E5C496A" w14:textId="77777777" w:rsidR="004A0C9A" w:rsidRDefault="004A0C9A" w:rsidP="004A0C9A">
      <w:pPr>
        <w:spacing w:after="0" w:line="240" w:lineRule="auto"/>
        <w:ind w:left="-426" w:right="141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професору Володимиру МЕЛЬНИКУ</w:t>
      </w:r>
    </w:p>
    <w:p w14:paraId="45794D7C" w14:textId="77777777" w:rsidR="004A0C9A" w:rsidRDefault="004A0C9A" w:rsidP="004A0C9A">
      <w:pPr>
        <w:spacing w:after="0" w:line="240" w:lineRule="auto"/>
        <w:ind w:left="-426" w:right="141" w:firstLine="4962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99E700D" w14:textId="77777777" w:rsidR="004A0C9A" w:rsidRDefault="004A0C9A" w:rsidP="004A0C9A">
      <w:pPr>
        <w:spacing w:after="0" w:line="240" w:lineRule="auto"/>
        <w:ind w:left="-426" w:right="141" w:firstLine="4962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(назва посади за основним місцем праці</w:t>
      </w:r>
      <w:r>
        <w:rPr>
          <w:rFonts w:ascii="Times New Roman" w:hAnsi="Times New Roman" w:cs="Times New Roman"/>
          <w:sz w:val="16"/>
          <w:szCs w:val="16"/>
          <w:lang w:val="ru-RU"/>
        </w:rPr>
        <w:t>,</w:t>
      </w:r>
      <w:r>
        <w:rPr>
          <w:rFonts w:ascii="Times New Roman" w:hAnsi="Times New Roman" w:cs="Times New Roman"/>
          <w:sz w:val="16"/>
          <w:szCs w:val="16"/>
        </w:rPr>
        <w:t xml:space="preserve"> підрозділ)</w:t>
      </w:r>
    </w:p>
    <w:p w14:paraId="2E3D930B" w14:textId="77777777" w:rsidR="004A0C9A" w:rsidRDefault="004A0C9A" w:rsidP="004A0C9A">
      <w:pPr>
        <w:spacing w:after="0" w:line="240" w:lineRule="auto"/>
        <w:ind w:left="-426" w:right="141" w:firstLine="4962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B3ECB31" w14:textId="77777777" w:rsidR="004A0C9A" w:rsidRDefault="004A0C9A" w:rsidP="004A0C9A">
      <w:pPr>
        <w:spacing w:after="0" w:line="240" w:lineRule="auto"/>
        <w:ind w:left="3246" w:right="141" w:firstLine="2566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(прізвище, </w:t>
      </w:r>
      <w:proofErr w:type="spellStart"/>
      <w:r>
        <w:rPr>
          <w:rFonts w:ascii="Times New Roman" w:hAnsi="Times New Roman" w:cs="Times New Roman"/>
          <w:sz w:val="16"/>
          <w:szCs w:val="16"/>
        </w:rPr>
        <w:t>ім</w:t>
      </w:r>
      <w:proofErr w:type="spellEnd"/>
      <w:r>
        <w:rPr>
          <w:rFonts w:ascii="Times New Roman" w:hAnsi="Times New Roman" w:cs="Times New Roman"/>
          <w:sz w:val="16"/>
          <w:szCs w:val="16"/>
          <w:lang w:val="ru-RU"/>
        </w:rPr>
        <w:t>’</w:t>
      </w:r>
      <w:r>
        <w:rPr>
          <w:rFonts w:ascii="Times New Roman" w:hAnsi="Times New Roman" w:cs="Times New Roman"/>
          <w:sz w:val="16"/>
          <w:szCs w:val="16"/>
        </w:rPr>
        <w:t>я, по батькові особи,</w:t>
      </w:r>
    </w:p>
    <w:p w14:paraId="0305C124" w14:textId="77777777" w:rsidR="004A0C9A" w:rsidRDefault="004A0C9A" w:rsidP="004A0C9A">
      <w:pPr>
        <w:spacing w:after="0" w:line="240" w:lineRule="auto"/>
        <w:ind w:left="-426" w:right="141" w:firstLine="4254"/>
        <w:jc w:val="center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ECF273F" w14:textId="77777777" w:rsidR="004A0C9A" w:rsidRDefault="004A0C9A" w:rsidP="004A0C9A">
      <w:pPr>
        <w:spacing w:after="0" w:line="240" w:lineRule="auto"/>
        <w:ind w:left="-426" w:right="141" w:firstLine="4962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котра подає заяву)</w:t>
      </w:r>
    </w:p>
    <w:p w14:paraId="3C2152F6" w14:textId="77777777" w:rsidR="004A0C9A" w:rsidRDefault="004A0C9A" w:rsidP="004A0C9A">
      <w:pPr>
        <w:spacing w:after="0" w:line="240" w:lineRule="auto"/>
        <w:ind w:left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5788540" w14:textId="77777777" w:rsidR="004A0C9A" w:rsidRDefault="004A0C9A" w:rsidP="004A0C9A">
      <w:pPr>
        <w:spacing w:after="0" w:line="240" w:lineRule="auto"/>
        <w:ind w:left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        </w:t>
      </w:r>
      <w:r>
        <w:rPr>
          <w:rFonts w:ascii="Times New Roman" w:hAnsi="Times New Roman" w:cs="Times New Roman"/>
          <w:sz w:val="16"/>
          <w:szCs w:val="16"/>
        </w:rPr>
        <w:t xml:space="preserve">(домашня адреса, </w:t>
      </w:r>
      <w:proofErr w:type="spellStart"/>
      <w:r>
        <w:rPr>
          <w:rFonts w:ascii="Times New Roman" w:hAnsi="Times New Roman" w:cs="Times New Roman"/>
          <w:sz w:val="16"/>
          <w:szCs w:val="16"/>
        </w:rPr>
        <w:t>моб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. телефон, електронна </w:t>
      </w:r>
      <w:proofErr w:type="spellStart"/>
      <w:r>
        <w:rPr>
          <w:rFonts w:ascii="Times New Roman" w:hAnsi="Times New Roman" w:cs="Times New Roman"/>
          <w:sz w:val="16"/>
          <w:szCs w:val="16"/>
          <w:lang w:val="ru-RU"/>
        </w:rPr>
        <w:t>пошта</w:t>
      </w:r>
      <w:proofErr w:type="spellEnd"/>
      <w:r>
        <w:rPr>
          <w:rFonts w:ascii="Times New Roman" w:hAnsi="Times New Roman" w:cs="Times New Roman"/>
          <w:sz w:val="16"/>
          <w:szCs w:val="16"/>
        </w:rPr>
        <w:t>)</w:t>
      </w:r>
    </w:p>
    <w:p w14:paraId="5B9CD8F1" w14:textId="77777777" w:rsidR="004A0C9A" w:rsidRDefault="004A0C9A" w:rsidP="004A0C9A">
      <w:pPr>
        <w:spacing w:after="0" w:line="240" w:lineRule="auto"/>
        <w:ind w:left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B3B7696" w14:textId="77777777" w:rsidR="004A0C9A" w:rsidRDefault="004A0C9A" w:rsidP="004A0C9A">
      <w:pPr>
        <w:spacing w:after="0" w:line="240" w:lineRule="auto"/>
        <w:ind w:left="4536"/>
        <w:rPr>
          <w:rFonts w:ascii="Times New Roman" w:hAnsi="Times New Roman" w:cs="Times New Roman"/>
          <w:sz w:val="16"/>
          <w:szCs w:val="16"/>
          <w:u w:val="single"/>
        </w:rPr>
      </w:pPr>
    </w:p>
    <w:p w14:paraId="23411496" w14:textId="77777777" w:rsidR="004A0C9A" w:rsidRDefault="004A0C9A" w:rsidP="004A0C9A">
      <w:pPr>
        <w:spacing w:after="0" w:line="240" w:lineRule="auto"/>
        <w:ind w:left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1520CD5" w14:textId="77777777" w:rsidR="00937CF5" w:rsidRPr="00937CF5" w:rsidRDefault="00937CF5" w:rsidP="00EA1534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74AC5211" w14:textId="77777777" w:rsidR="00EA1534" w:rsidRPr="003F63EC" w:rsidRDefault="00EA1534" w:rsidP="00EA1534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3F63EC">
        <w:rPr>
          <w:rFonts w:ascii="Times New Roman" w:hAnsi="Times New Roman" w:cs="Times New Roman"/>
          <w:b/>
          <w:sz w:val="27"/>
          <w:szCs w:val="27"/>
        </w:rPr>
        <w:t>ЗАЯВА</w:t>
      </w:r>
    </w:p>
    <w:p w14:paraId="11D55795" w14:textId="77777777" w:rsidR="00EA1534" w:rsidRDefault="00EA1534" w:rsidP="00EA1534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3F63EC">
        <w:rPr>
          <w:rFonts w:ascii="Times New Roman" w:hAnsi="Times New Roman" w:cs="Times New Roman"/>
          <w:b/>
          <w:sz w:val="27"/>
          <w:szCs w:val="27"/>
        </w:rPr>
        <w:t xml:space="preserve">про прийняття </w:t>
      </w:r>
      <w:r>
        <w:rPr>
          <w:rFonts w:ascii="Times New Roman" w:hAnsi="Times New Roman" w:cs="Times New Roman"/>
          <w:b/>
          <w:sz w:val="27"/>
          <w:szCs w:val="27"/>
        </w:rPr>
        <w:t xml:space="preserve">на роботу </w:t>
      </w:r>
      <w:r w:rsidRPr="003F63EC">
        <w:rPr>
          <w:rFonts w:ascii="Times New Roman" w:hAnsi="Times New Roman" w:cs="Times New Roman"/>
          <w:b/>
          <w:sz w:val="27"/>
          <w:szCs w:val="27"/>
        </w:rPr>
        <w:t xml:space="preserve">за </w:t>
      </w:r>
      <w:r>
        <w:rPr>
          <w:rFonts w:ascii="Times New Roman" w:hAnsi="Times New Roman" w:cs="Times New Roman"/>
          <w:b/>
          <w:sz w:val="27"/>
          <w:szCs w:val="27"/>
        </w:rPr>
        <w:t>сумісництвом</w:t>
      </w:r>
    </w:p>
    <w:p w14:paraId="12E37A29" w14:textId="77777777" w:rsidR="00EA1534" w:rsidRDefault="00EA1534" w:rsidP="00EA1534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шу Вас </w:t>
      </w:r>
      <w:r w:rsidRPr="000F436A">
        <w:rPr>
          <w:rFonts w:ascii="Times New Roman" w:hAnsi="Times New Roman" w:cs="Times New Roman"/>
          <w:sz w:val="27"/>
          <w:szCs w:val="27"/>
        </w:rPr>
        <w:t xml:space="preserve">прийняти </w:t>
      </w:r>
      <w:r w:rsidRPr="00B328C8">
        <w:rPr>
          <w:rFonts w:ascii="Times New Roman" w:hAnsi="Times New Roman" w:cs="Times New Roman"/>
          <w:sz w:val="27"/>
          <w:szCs w:val="27"/>
        </w:rPr>
        <w:t xml:space="preserve">мене на посаду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 xml:space="preserve"> </w:t>
      </w:r>
    </w:p>
    <w:p w14:paraId="3BD220A1" w14:textId="77777777" w:rsidR="00EA1534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назва посади, </w:t>
      </w:r>
      <w:r>
        <w:rPr>
          <w:rFonts w:ascii="Times New Roman" w:hAnsi="Times New Roman" w:cs="Times New Roman"/>
          <w:sz w:val="16"/>
          <w:szCs w:val="16"/>
        </w:rPr>
        <w:t>теми (шифр)/</w:t>
      </w:r>
      <w:proofErr w:type="spellStart"/>
      <w:r>
        <w:rPr>
          <w:rFonts w:ascii="Times New Roman" w:hAnsi="Times New Roman" w:cs="Times New Roman"/>
          <w:sz w:val="16"/>
          <w:szCs w:val="16"/>
        </w:rPr>
        <w:t>проєкту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, </w:t>
      </w:r>
      <w:r w:rsidRPr="00B55E1E">
        <w:rPr>
          <w:rFonts w:ascii="Times New Roman" w:hAnsi="Times New Roman" w:cs="Times New Roman"/>
          <w:sz w:val="16"/>
          <w:szCs w:val="16"/>
        </w:rPr>
        <w:t>кафедри, факультету або іншого підрозділу</w:t>
      </w:r>
      <w:r>
        <w:rPr>
          <w:rFonts w:ascii="Times New Roman" w:hAnsi="Times New Roman" w:cs="Times New Roman"/>
          <w:sz w:val="16"/>
          <w:szCs w:val="16"/>
        </w:rPr>
        <w:t>)</w:t>
      </w:r>
    </w:p>
    <w:p w14:paraId="073AA100" w14:textId="77777777" w:rsidR="00EA1534" w:rsidRPr="00AF0F1C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  <w:r w:rsidRPr="00D1654C">
        <w:rPr>
          <w:rFonts w:ascii="Times New Roman" w:hAnsi="Times New Roman" w:cs="Times New Roman"/>
          <w:sz w:val="27"/>
          <w:szCs w:val="27"/>
        </w:rPr>
        <w:t>____________</w:t>
      </w:r>
      <w:r>
        <w:rPr>
          <w:rFonts w:ascii="Times New Roman" w:hAnsi="Times New Roman" w:cs="Times New Roman"/>
          <w:sz w:val="27"/>
          <w:szCs w:val="27"/>
        </w:rPr>
        <w:t>________</w:t>
      </w:r>
      <w:r w:rsidRPr="00D1654C">
        <w:rPr>
          <w:rFonts w:ascii="Times New Roman" w:hAnsi="Times New Roman" w:cs="Times New Roman"/>
          <w:sz w:val="27"/>
          <w:szCs w:val="27"/>
        </w:rPr>
        <w:t>_________________________________________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0F436A">
        <w:rPr>
          <w:rFonts w:ascii="Times New Roman" w:hAnsi="Times New Roman" w:cs="Times New Roman"/>
          <w:sz w:val="27"/>
          <w:szCs w:val="27"/>
        </w:rPr>
        <w:t>за сумісництвом</w:t>
      </w:r>
    </w:p>
    <w:p w14:paraId="6F3F2EAD" w14:textId="77777777" w:rsidR="00EA1534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на умовах </w:t>
      </w:r>
      <w:r>
        <w:rPr>
          <w:rFonts w:ascii="Times New Roman" w:hAnsi="Times New Roman" w:cs="Times New Roman"/>
          <w:sz w:val="27"/>
          <w:szCs w:val="27"/>
        </w:rPr>
        <w:t>строкового трудового договору  з</w:t>
      </w:r>
      <w:r>
        <w:rPr>
          <w:rFonts w:ascii="Times New Roman" w:hAnsi="Times New Roman" w:cs="Times New Roman"/>
          <w:sz w:val="27"/>
          <w:szCs w:val="27"/>
        </w:rPr>
        <w:tab/>
        <w:t>«___»_____ 202_ р. по «___» _____</w:t>
      </w:r>
      <w:r w:rsidRPr="00B328C8">
        <w:rPr>
          <w:rFonts w:ascii="Times New Roman" w:hAnsi="Times New Roman" w:cs="Times New Roman"/>
          <w:sz w:val="27"/>
          <w:szCs w:val="27"/>
        </w:rPr>
        <w:t>202</w:t>
      </w:r>
      <w:r>
        <w:rPr>
          <w:rFonts w:ascii="Times New Roman" w:hAnsi="Times New Roman" w:cs="Times New Roman"/>
          <w:sz w:val="27"/>
          <w:szCs w:val="27"/>
        </w:rPr>
        <w:t xml:space="preserve">_ </w:t>
      </w:r>
      <w:r w:rsidRPr="00B328C8">
        <w:rPr>
          <w:rFonts w:ascii="Times New Roman" w:hAnsi="Times New Roman" w:cs="Times New Roman"/>
          <w:sz w:val="27"/>
          <w:szCs w:val="27"/>
        </w:rPr>
        <w:t>р.</w:t>
      </w:r>
    </w:p>
    <w:p w14:paraId="65EE8D18" w14:textId="77777777" w:rsidR="00EA1534" w:rsidRPr="00B55E1E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</w:p>
    <w:p w14:paraId="0BA7C171" w14:textId="228A8E28" w:rsidR="00EA1534" w:rsidRPr="00B328C8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>на __________ ставку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 w:rsidRPr="00B328C8">
        <w:rPr>
          <w:rFonts w:ascii="Times New Roman" w:hAnsi="Times New Roman" w:cs="Times New Roman"/>
          <w:sz w:val="27"/>
          <w:szCs w:val="27"/>
        </w:rPr>
        <w:t>(и)</w:t>
      </w:r>
      <w:r w:rsidR="00331556">
        <w:rPr>
          <w:rFonts w:ascii="Times New Roman" w:hAnsi="Times New Roman" w:cs="Times New Roman"/>
          <w:sz w:val="27"/>
          <w:szCs w:val="27"/>
        </w:rPr>
        <w:t>.</w:t>
      </w:r>
    </w:p>
    <w:p w14:paraId="3DB4B8DC" w14:textId="00AE92FD" w:rsidR="00EA1534" w:rsidRPr="00C770FE" w:rsidRDefault="00EA1534" w:rsidP="00EA1534">
      <w:pPr>
        <w:spacing w:after="0" w:line="240" w:lineRule="auto"/>
        <w:ind w:right="141"/>
        <w:jc w:val="both"/>
        <w:rPr>
          <w:rFonts w:ascii="Times New Roman" w:hAnsi="Times New Roman" w:cs="Times New Roman"/>
          <w:sz w:val="16"/>
          <w:szCs w:val="16"/>
        </w:rPr>
      </w:pPr>
      <w:r w:rsidRPr="00B55E1E">
        <w:rPr>
          <w:rFonts w:ascii="Times New Roman" w:hAnsi="Times New Roman" w:cs="Times New Roman"/>
          <w:sz w:val="16"/>
          <w:szCs w:val="16"/>
        </w:rPr>
        <w:t>(</w:t>
      </w:r>
      <w:proofErr w:type="spellStart"/>
      <w:r>
        <w:rPr>
          <w:rFonts w:ascii="Times New Roman" w:hAnsi="Times New Roman" w:cs="Times New Roman"/>
          <w:sz w:val="16"/>
          <w:szCs w:val="16"/>
          <w:lang w:val="ru-RU"/>
        </w:rPr>
        <w:t>розм</w:t>
      </w:r>
      <w:r>
        <w:rPr>
          <w:rFonts w:ascii="Times New Roman" w:hAnsi="Times New Roman" w:cs="Times New Roman"/>
          <w:sz w:val="16"/>
          <w:szCs w:val="16"/>
        </w:rPr>
        <w:t>ір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 ставки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</w:p>
    <w:p w14:paraId="25A23C73" w14:textId="77777777" w:rsidR="00937CF5" w:rsidRPr="00937CF5" w:rsidRDefault="00937CF5" w:rsidP="00EA1534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16"/>
          <w:szCs w:val="16"/>
        </w:rPr>
      </w:pPr>
    </w:p>
    <w:p w14:paraId="4EFBA267" w14:textId="357DAD9A" w:rsidR="00937CF5" w:rsidRDefault="00937CF5" w:rsidP="00937CF5">
      <w:pPr>
        <w:spacing w:after="0" w:line="240" w:lineRule="auto"/>
        <w:ind w:left="-426" w:right="140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0"/>
          <w:szCs w:val="20"/>
        </w:rPr>
        <w:t>З умовами та розміром оплати праці, тривалістю щорічної відпустки, режимом роботи ознайомлений (а). З Правилами внутрішнього розпорядку, Кодексом академічної доброчесності, Колективним договором та посадови</w:t>
      </w:r>
      <w:r w:rsidR="005A5639">
        <w:rPr>
          <w:rFonts w:ascii="Times New Roman" w:hAnsi="Times New Roman" w:cs="Times New Roman"/>
          <w:sz w:val="20"/>
          <w:szCs w:val="20"/>
        </w:rPr>
        <w:t>ми обов’язками ознайомлений (а)</w:t>
      </w:r>
      <w:r>
        <w:rPr>
          <w:rFonts w:ascii="Times New Roman" w:hAnsi="Times New Roman" w:cs="Times New Roman"/>
          <w:sz w:val="20"/>
          <w:szCs w:val="20"/>
        </w:rPr>
        <w:t xml:space="preserve"> і зобов’язуюсь їх виконувати. До заяви додаю необхідні документи.</w:t>
      </w:r>
    </w:p>
    <w:p w14:paraId="48691D26" w14:textId="77777777" w:rsidR="00EA1534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</w:p>
    <w:p w14:paraId="49BE879A" w14:textId="77777777" w:rsidR="00CA6DD7" w:rsidRDefault="00CA6DD7" w:rsidP="00CA6DD7">
      <w:pPr>
        <w:spacing w:after="0" w:line="240" w:lineRule="auto"/>
        <w:ind w:left="-426" w:right="28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a3"/>
        <w:tblW w:w="0" w:type="auto"/>
        <w:tblInd w:w="-426" w:type="dxa"/>
        <w:tblLook w:val="04A0" w:firstRow="1" w:lastRow="0" w:firstColumn="1" w:lastColumn="0" w:noHBand="0" w:noVBand="1"/>
      </w:tblPr>
      <w:tblGrid>
        <w:gridCol w:w="580"/>
        <w:gridCol w:w="9943"/>
      </w:tblGrid>
      <w:tr w:rsidR="00CA6DD7" w14:paraId="286BC435" w14:textId="77777777" w:rsidTr="00CA6DD7">
        <w:trPr>
          <w:trHeight w:val="1004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4F710" w14:textId="77777777" w:rsidR="00CA6DD7" w:rsidRDefault="00CA6DD7">
            <w:pPr>
              <w:ind w:right="28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566EBAB" w14:textId="77777777" w:rsidR="00CA6DD7" w:rsidRDefault="00CA6DD7">
            <w:pPr>
              <w:pStyle w:val="ac"/>
              <w:ind w:right="21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ідтверджую своє членство у Первинній профспілковій організації працівників Львівського національного університету імені Івана Франка і прошу перераховувати з моєї заробітної плати профспілкові внески на рахунок Первинної профспілкової організації працівників Львівського національного університету імені Івана Франка.</w:t>
            </w:r>
          </w:p>
        </w:tc>
      </w:tr>
    </w:tbl>
    <w:p w14:paraId="3F34829B" w14:textId="77777777" w:rsidR="00CA6DD7" w:rsidRPr="004445F6" w:rsidRDefault="00CA6DD7" w:rsidP="00CA6DD7">
      <w:pPr>
        <w:spacing w:after="0" w:line="240" w:lineRule="auto"/>
        <w:ind w:right="141"/>
        <w:jc w:val="both"/>
        <w:rPr>
          <w:rFonts w:ascii="Times New Roman" w:hAnsi="Times New Roman" w:cs="Times New Roman"/>
          <w:sz w:val="16"/>
          <w:szCs w:val="16"/>
        </w:rPr>
      </w:pPr>
    </w:p>
    <w:p w14:paraId="03900630" w14:textId="77777777" w:rsidR="00EA1534" w:rsidRPr="00FA207E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>«___»_____ 202_ р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74A0893" w14:textId="77777777" w:rsidR="00EA1534" w:rsidRPr="00B328C8" w:rsidRDefault="00EA1534" w:rsidP="00EA1534">
      <w:pPr>
        <w:spacing w:after="0" w:line="240" w:lineRule="auto"/>
        <w:ind w:right="14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14:paraId="7E37BE86" w14:textId="77777777" w:rsidR="00EA1534" w:rsidRPr="00994142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b/>
          <w:sz w:val="16"/>
          <w:szCs w:val="16"/>
        </w:rPr>
      </w:pPr>
      <w:r>
        <w:rPr>
          <w:rFonts w:ascii="Times New Roman" w:hAnsi="Times New Roman" w:cs="Times New Roman"/>
          <w:b/>
          <w:sz w:val="16"/>
          <w:szCs w:val="16"/>
        </w:rPr>
        <w:t xml:space="preserve"> </w:t>
      </w:r>
    </w:p>
    <w:p w14:paraId="5529EFA4" w14:textId="77777777" w:rsidR="000E34BE" w:rsidRDefault="000E34BE" w:rsidP="00937CF5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D4577E3" w14:textId="77777777" w:rsidR="000E34BE" w:rsidRDefault="000E34BE" w:rsidP="00937CF5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8DE0C09" w14:textId="77777777" w:rsidR="000E34BE" w:rsidRDefault="000E34BE" w:rsidP="00937CF5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6D8709A" w14:textId="77777777" w:rsidR="000E34BE" w:rsidRDefault="000E34BE" w:rsidP="00937CF5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AE88CF1" w14:textId="77777777" w:rsidR="000E34BE" w:rsidRDefault="000E34BE" w:rsidP="00937CF5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938BEC2" w14:textId="77777777" w:rsidR="000E34BE" w:rsidRDefault="000E34BE" w:rsidP="00937CF5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67F5B79" w14:textId="77777777" w:rsidR="000E34BE" w:rsidRDefault="000E34BE" w:rsidP="00937CF5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984C499" w14:textId="77777777" w:rsidR="000E34BE" w:rsidRDefault="000E34BE" w:rsidP="00937CF5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577B7DA" w14:textId="77777777" w:rsidR="000E34BE" w:rsidRDefault="000E34BE" w:rsidP="00937CF5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599C68B" w14:textId="77777777" w:rsidR="000E34BE" w:rsidRDefault="000E34BE" w:rsidP="00937CF5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21F06DA" w14:textId="77777777" w:rsidR="000E34BE" w:rsidRDefault="000E34BE" w:rsidP="00937CF5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0F82453" w14:textId="77777777" w:rsidR="000E34BE" w:rsidRDefault="000E34BE" w:rsidP="00937CF5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5B7A9E9" w14:textId="77777777" w:rsidR="000E34BE" w:rsidRDefault="000E34BE" w:rsidP="00937CF5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F48032E" w14:textId="77777777" w:rsidR="000E34BE" w:rsidRDefault="000E34BE" w:rsidP="00937CF5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B6D987B" w14:textId="77777777" w:rsidR="000E34BE" w:rsidRDefault="000E34BE" w:rsidP="00937CF5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E39FDF5" w14:textId="77777777" w:rsidR="000E34BE" w:rsidRDefault="000E34BE" w:rsidP="00937CF5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5CDE5EB" w14:textId="77777777" w:rsidR="000E34BE" w:rsidRDefault="000E34BE" w:rsidP="00937CF5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842A7B9" w14:textId="24AD9EF6" w:rsidR="00EA1534" w:rsidRPr="00A72FF9" w:rsidRDefault="00EA1534" w:rsidP="00A72FF9">
      <w:p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</w:p>
    <w:p w14:paraId="46878B59" w14:textId="77777777" w:rsidR="00EA1534" w:rsidRDefault="00EA1534" w:rsidP="00EA153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58F9ABF3" w14:textId="77777777" w:rsidR="00EA1534" w:rsidRPr="00985A56" w:rsidRDefault="00EA1534" w:rsidP="00EA153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  <w:r w:rsidRPr="00C56CFD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EA1534" w:rsidRPr="00985A56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6E9FE5" w14:textId="77777777" w:rsidR="004B569B" w:rsidRDefault="004B569B" w:rsidP="00C770FE">
      <w:pPr>
        <w:spacing w:after="0" w:line="240" w:lineRule="auto"/>
      </w:pPr>
      <w:r>
        <w:separator/>
      </w:r>
    </w:p>
  </w:endnote>
  <w:endnote w:type="continuationSeparator" w:id="0">
    <w:p w14:paraId="27A58808" w14:textId="77777777" w:rsidR="004B569B" w:rsidRDefault="004B569B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tiqua">
    <w:altName w:val="Calibri"/>
    <w:charset w:val="00"/>
    <w:family w:val="swiss"/>
    <w:pitch w:val="variable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95D574" w14:textId="77777777" w:rsidR="004B569B" w:rsidRDefault="004B569B" w:rsidP="00C770FE">
      <w:pPr>
        <w:spacing w:after="0" w:line="240" w:lineRule="auto"/>
      </w:pPr>
      <w:r>
        <w:separator/>
      </w:r>
    </w:p>
  </w:footnote>
  <w:footnote w:type="continuationSeparator" w:id="0">
    <w:p w14:paraId="43B2C7EB" w14:textId="77777777" w:rsidR="004B569B" w:rsidRDefault="004B569B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 w15:restartNumberingAfterBreak="0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E71FB1"/>
    <w:multiLevelType w:val="hybridMultilevel"/>
    <w:tmpl w:val="CC4877F6"/>
    <w:lvl w:ilvl="0" w:tplc="FFFFFFFF">
      <w:start w:val="1"/>
      <w:numFmt w:val="decimal"/>
      <w:lvlText w:val="%1."/>
      <w:lvlJc w:val="left"/>
      <w:pPr>
        <w:ind w:left="436" w:hanging="360"/>
      </w:pPr>
      <w:rPr>
        <w:rFonts w:hint="default"/>
        <w:b w:val="0"/>
        <w:bCs/>
        <w:i w:val="0"/>
        <w:iCs/>
      </w:rPr>
    </w:lvl>
    <w:lvl w:ilvl="1" w:tplc="FFFFFFFF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6" w15:restartNumberingAfterBreak="0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0" w15:restartNumberingAfterBreak="0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E51AAA"/>
    <w:multiLevelType w:val="hybridMultilevel"/>
    <w:tmpl w:val="2CF05B3A"/>
    <w:lvl w:ilvl="0" w:tplc="042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26AB2269"/>
    <w:multiLevelType w:val="hybridMultilevel"/>
    <w:tmpl w:val="CC4877F6"/>
    <w:lvl w:ilvl="0" w:tplc="B560B540">
      <w:start w:val="1"/>
      <w:numFmt w:val="decimal"/>
      <w:lvlText w:val="%1."/>
      <w:lvlJc w:val="left"/>
      <w:pPr>
        <w:ind w:left="436" w:hanging="360"/>
      </w:pPr>
      <w:rPr>
        <w:rFonts w:hint="default"/>
        <w:b w:val="0"/>
        <w:bCs/>
        <w:i w:val="0"/>
        <w:iCs/>
      </w:rPr>
    </w:lvl>
    <w:lvl w:ilvl="1" w:tplc="0422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4" w15:restartNumberingAfterBreak="0">
    <w:nsid w:val="2D02727B"/>
    <w:multiLevelType w:val="hybridMultilevel"/>
    <w:tmpl w:val="756E87D2"/>
    <w:lvl w:ilvl="0" w:tplc="0422000F">
      <w:start w:val="1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5" w15:restartNumberingAfterBreak="0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844537B"/>
    <w:multiLevelType w:val="hybridMultilevel"/>
    <w:tmpl w:val="82E868C4"/>
    <w:lvl w:ilvl="0" w:tplc="A4A02AA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iCs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EAF7EA5"/>
    <w:multiLevelType w:val="hybridMultilevel"/>
    <w:tmpl w:val="82E868C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iCs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1994089"/>
    <w:multiLevelType w:val="hybridMultilevel"/>
    <w:tmpl w:val="1AA242E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690528431">
    <w:abstractNumId w:val="9"/>
  </w:num>
  <w:num w:numId="2" w16cid:durableId="853809229">
    <w:abstractNumId w:val="1"/>
  </w:num>
  <w:num w:numId="3" w16cid:durableId="2047412185">
    <w:abstractNumId w:val="7"/>
  </w:num>
  <w:num w:numId="4" w16cid:durableId="260333008">
    <w:abstractNumId w:val="0"/>
  </w:num>
  <w:num w:numId="5" w16cid:durableId="1281956601">
    <w:abstractNumId w:val="4"/>
  </w:num>
  <w:num w:numId="6" w16cid:durableId="314336543">
    <w:abstractNumId w:val="29"/>
  </w:num>
  <w:num w:numId="7" w16cid:durableId="1435981728">
    <w:abstractNumId w:val="12"/>
  </w:num>
  <w:num w:numId="8" w16cid:durableId="2110931689">
    <w:abstractNumId w:val="27"/>
  </w:num>
  <w:num w:numId="9" w16cid:durableId="143593481">
    <w:abstractNumId w:val="26"/>
  </w:num>
  <w:num w:numId="10" w16cid:durableId="1813131948">
    <w:abstractNumId w:val="2"/>
  </w:num>
  <w:num w:numId="11" w16cid:durableId="640573922">
    <w:abstractNumId w:val="3"/>
  </w:num>
  <w:num w:numId="12" w16cid:durableId="437915070">
    <w:abstractNumId w:val="19"/>
  </w:num>
  <w:num w:numId="13" w16cid:durableId="1894349404">
    <w:abstractNumId w:val="6"/>
  </w:num>
  <w:num w:numId="14" w16cid:durableId="1161189924">
    <w:abstractNumId w:val="23"/>
  </w:num>
  <w:num w:numId="15" w16cid:durableId="392849234">
    <w:abstractNumId w:val="15"/>
  </w:num>
  <w:num w:numId="16" w16cid:durableId="376782986">
    <w:abstractNumId w:val="16"/>
  </w:num>
  <w:num w:numId="17" w16cid:durableId="1969776758">
    <w:abstractNumId w:val="21"/>
  </w:num>
  <w:num w:numId="18" w16cid:durableId="1397977424">
    <w:abstractNumId w:val="28"/>
  </w:num>
  <w:num w:numId="19" w16cid:durableId="1220701563">
    <w:abstractNumId w:val="10"/>
  </w:num>
  <w:num w:numId="20" w16cid:durableId="374695629">
    <w:abstractNumId w:val="24"/>
  </w:num>
  <w:num w:numId="21" w16cid:durableId="271325895">
    <w:abstractNumId w:val="20"/>
  </w:num>
  <w:num w:numId="22" w16cid:durableId="1476869408">
    <w:abstractNumId w:val="8"/>
  </w:num>
  <w:num w:numId="23" w16cid:durableId="57090885">
    <w:abstractNumId w:val="22"/>
  </w:num>
  <w:num w:numId="24" w16cid:durableId="18270437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22475712">
    <w:abstractNumId w:val="25"/>
  </w:num>
  <w:num w:numId="26" w16cid:durableId="242615762">
    <w:abstractNumId w:val="13"/>
  </w:num>
  <w:num w:numId="27" w16cid:durableId="1897624906">
    <w:abstractNumId w:val="17"/>
  </w:num>
  <w:num w:numId="28" w16cid:durableId="1023752833">
    <w:abstractNumId w:val="11"/>
  </w:num>
  <w:num w:numId="29" w16cid:durableId="1519272063">
    <w:abstractNumId w:val="14"/>
  </w:num>
  <w:num w:numId="30" w16cid:durableId="328484718">
    <w:abstractNumId w:val="5"/>
  </w:num>
  <w:num w:numId="31" w16cid:durableId="172794706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6772"/>
    <w:rsid w:val="00025250"/>
    <w:rsid w:val="00037215"/>
    <w:rsid w:val="0005006E"/>
    <w:rsid w:val="00060585"/>
    <w:rsid w:val="00073195"/>
    <w:rsid w:val="00084F78"/>
    <w:rsid w:val="00091530"/>
    <w:rsid w:val="000A1A74"/>
    <w:rsid w:val="000A2F67"/>
    <w:rsid w:val="000A7B40"/>
    <w:rsid w:val="000B0A3C"/>
    <w:rsid w:val="000B481C"/>
    <w:rsid w:val="000B5DF6"/>
    <w:rsid w:val="000C295B"/>
    <w:rsid w:val="000C52BD"/>
    <w:rsid w:val="000C5AD9"/>
    <w:rsid w:val="000D063D"/>
    <w:rsid w:val="000E34BE"/>
    <w:rsid w:val="000F127E"/>
    <w:rsid w:val="000F539B"/>
    <w:rsid w:val="00106C2F"/>
    <w:rsid w:val="001070AF"/>
    <w:rsid w:val="001223BE"/>
    <w:rsid w:val="0013776F"/>
    <w:rsid w:val="00167207"/>
    <w:rsid w:val="001756C2"/>
    <w:rsid w:val="0017665C"/>
    <w:rsid w:val="0018101E"/>
    <w:rsid w:val="001826BD"/>
    <w:rsid w:val="001849D8"/>
    <w:rsid w:val="001B1CE9"/>
    <w:rsid w:val="001B28EF"/>
    <w:rsid w:val="001B5FFB"/>
    <w:rsid w:val="001B66E6"/>
    <w:rsid w:val="001B6DAC"/>
    <w:rsid w:val="001C53F7"/>
    <w:rsid w:val="001D70F3"/>
    <w:rsid w:val="001E1616"/>
    <w:rsid w:val="001E176A"/>
    <w:rsid w:val="001F074C"/>
    <w:rsid w:val="001F18BA"/>
    <w:rsid w:val="001F69F6"/>
    <w:rsid w:val="00223FEA"/>
    <w:rsid w:val="00231D10"/>
    <w:rsid w:val="00245777"/>
    <w:rsid w:val="00253D90"/>
    <w:rsid w:val="002569D5"/>
    <w:rsid w:val="00257F34"/>
    <w:rsid w:val="00262EE7"/>
    <w:rsid w:val="002671AF"/>
    <w:rsid w:val="00275B42"/>
    <w:rsid w:val="00280847"/>
    <w:rsid w:val="00287C37"/>
    <w:rsid w:val="002A0700"/>
    <w:rsid w:val="002A446B"/>
    <w:rsid w:val="002C7495"/>
    <w:rsid w:val="002D5DBC"/>
    <w:rsid w:val="002D7AF6"/>
    <w:rsid w:val="002E15A4"/>
    <w:rsid w:val="002E6EAE"/>
    <w:rsid w:val="0030750C"/>
    <w:rsid w:val="003108BD"/>
    <w:rsid w:val="00311B80"/>
    <w:rsid w:val="003276B5"/>
    <w:rsid w:val="00331556"/>
    <w:rsid w:val="00341BB7"/>
    <w:rsid w:val="00362B0C"/>
    <w:rsid w:val="00364A5D"/>
    <w:rsid w:val="0037122F"/>
    <w:rsid w:val="0038142E"/>
    <w:rsid w:val="00381B76"/>
    <w:rsid w:val="003A652C"/>
    <w:rsid w:val="003B7970"/>
    <w:rsid w:val="003C79B9"/>
    <w:rsid w:val="003D495D"/>
    <w:rsid w:val="003D6943"/>
    <w:rsid w:val="003F32D6"/>
    <w:rsid w:val="004341C8"/>
    <w:rsid w:val="00434321"/>
    <w:rsid w:val="00466904"/>
    <w:rsid w:val="00467044"/>
    <w:rsid w:val="00472001"/>
    <w:rsid w:val="004970BF"/>
    <w:rsid w:val="004A0C9A"/>
    <w:rsid w:val="004B569B"/>
    <w:rsid w:val="004C0870"/>
    <w:rsid w:val="004C1F35"/>
    <w:rsid w:val="004C645A"/>
    <w:rsid w:val="004D2967"/>
    <w:rsid w:val="004D2AF8"/>
    <w:rsid w:val="004D5625"/>
    <w:rsid w:val="004D6B7D"/>
    <w:rsid w:val="005105AC"/>
    <w:rsid w:val="005156AE"/>
    <w:rsid w:val="00517C5F"/>
    <w:rsid w:val="0054412E"/>
    <w:rsid w:val="00562D1B"/>
    <w:rsid w:val="00585D78"/>
    <w:rsid w:val="00591DAE"/>
    <w:rsid w:val="005A5639"/>
    <w:rsid w:val="005A66D6"/>
    <w:rsid w:val="005B1844"/>
    <w:rsid w:val="005B30E4"/>
    <w:rsid w:val="005C03DC"/>
    <w:rsid w:val="005C3CF1"/>
    <w:rsid w:val="005D6393"/>
    <w:rsid w:val="005E1F36"/>
    <w:rsid w:val="005E4014"/>
    <w:rsid w:val="005E6FFC"/>
    <w:rsid w:val="005F7B54"/>
    <w:rsid w:val="006004EF"/>
    <w:rsid w:val="0061672B"/>
    <w:rsid w:val="00622372"/>
    <w:rsid w:val="00623535"/>
    <w:rsid w:val="00640585"/>
    <w:rsid w:val="00645E08"/>
    <w:rsid w:val="00654574"/>
    <w:rsid w:val="0065724D"/>
    <w:rsid w:val="006642A4"/>
    <w:rsid w:val="00693F40"/>
    <w:rsid w:val="006A3010"/>
    <w:rsid w:val="006B22C3"/>
    <w:rsid w:val="006B5272"/>
    <w:rsid w:val="006C7AEB"/>
    <w:rsid w:val="006D5DE5"/>
    <w:rsid w:val="006F293F"/>
    <w:rsid w:val="00713D27"/>
    <w:rsid w:val="00713E03"/>
    <w:rsid w:val="00713E0A"/>
    <w:rsid w:val="007177CA"/>
    <w:rsid w:val="007206A7"/>
    <w:rsid w:val="00726D3A"/>
    <w:rsid w:val="00727319"/>
    <w:rsid w:val="007300DD"/>
    <w:rsid w:val="00751BCD"/>
    <w:rsid w:val="0075520D"/>
    <w:rsid w:val="0075662B"/>
    <w:rsid w:val="007606A2"/>
    <w:rsid w:val="007639E5"/>
    <w:rsid w:val="00780C98"/>
    <w:rsid w:val="007854D9"/>
    <w:rsid w:val="007A6672"/>
    <w:rsid w:val="007B07E9"/>
    <w:rsid w:val="007C32D9"/>
    <w:rsid w:val="007D2F42"/>
    <w:rsid w:val="007D3352"/>
    <w:rsid w:val="007E080E"/>
    <w:rsid w:val="007E36DD"/>
    <w:rsid w:val="007E4678"/>
    <w:rsid w:val="007F281F"/>
    <w:rsid w:val="008046C5"/>
    <w:rsid w:val="008225FA"/>
    <w:rsid w:val="00844B3A"/>
    <w:rsid w:val="0084667D"/>
    <w:rsid w:val="00861EEF"/>
    <w:rsid w:val="00862255"/>
    <w:rsid w:val="00870F9B"/>
    <w:rsid w:val="008B0215"/>
    <w:rsid w:val="008C6C3D"/>
    <w:rsid w:val="008D0D78"/>
    <w:rsid w:val="008E4E72"/>
    <w:rsid w:val="008E5911"/>
    <w:rsid w:val="00913403"/>
    <w:rsid w:val="00917BA3"/>
    <w:rsid w:val="009275BC"/>
    <w:rsid w:val="00937214"/>
    <w:rsid w:val="00937CF5"/>
    <w:rsid w:val="00950C6B"/>
    <w:rsid w:val="00972FE3"/>
    <w:rsid w:val="00986EBD"/>
    <w:rsid w:val="00991F5A"/>
    <w:rsid w:val="009967C2"/>
    <w:rsid w:val="009A5217"/>
    <w:rsid w:val="009C2688"/>
    <w:rsid w:val="009D04FB"/>
    <w:rsid w:val="00A06BDA"/>
    <w:rsid w:val="00A070FE"/>
    <w:rsid w:val="00A156B0"/>
    <w:rsid w:val="00A220D7"/>
    <w:rsid w:val="00A31CDB"/>
    <w:rsid w:val="00A368DA"/>
    <w:rsid w:val="00A400E9"/>
    <w:rsid w:val="00A5120F"/>
    <w:rsid w:val="00A65F95"/>
    <w:rsid w:val="00A700E3"/>
    <w:rsid w:val="00A7185E"/>
    <w:rsid w:val="00A72FF9"/>
    <w:rsid w:val="00A84AD6"/>
    <w:rsid w:val="00A87B03"/>
    <w:rsid w:val="00A95BB4"/>
    <w:rsid w:val="00A9746C"/>
    <w:rsid w:val="00AA14B5"/>
    <w:rsid w:val="00AB1168"/>
    <w:rsid w:val="00AD567B"/>
    <w:rsid w:val="00AD5B5D"/>
    <w:rsid w:val="00B05B36"/>
    <w:rsid w:val="00B328C8"/>
    <w:rsid w:val="00B35145"/>
    <w:rsid w:val="00B36B9B"/>
    <w:rsid w:val="00B3702F"/>
    <w:rsid w:val="00B409BC"/>
    <w:rsid w:val="00B41261"/>
    <w:rsid w:val="00B467DD"/>
    <w:rsid w:val="00B55E1E"/>
    <w:rsid w:val="00B577BF"/>
    <w:rsid w:val="00B61A76"/>
    <w:rsid w:val="00B636E9"/>
    <w:rsid w:val="00B65DE8"/>
    <w:rsid w:val="00B72607"/>
    <w:rsid w:val="00B76108"/>
    <w:rsid w:val="00B765E4"/>
    <w:rsid w:val="00B80CCE"/>
    <w:rsid w:val="00B9048A"/>
    <w:rsid w:val="00BB2B0B"/>
    <w:rsid w:val="00BC6555"/>
    <w:rsid w:val="00BD43A4"/>
    <w:rsid w:val="00BD69FF"/>
    <w:rsid w:val="00BF0F9E"/>
    <w:rsid w:val="00BF385E"/>
    <w:rsid w:val="00C04E65"/>
    <w:rsid w:val="00C10FCF"/>
    <w:rsid w:val="00C13D9D"/>
    <w:rsid w:val="00C15C03"/>
    <w:rsid w:val="00C2703E"/>
    <w:rsid w:val="00C376DF"/>
    <w:rsid w:val="00C511E7"/>
    <w:rsid w:val="00C542EA"/>
    <w:rsid w:val="00C60F84"/>
    <w:rsid w:val="00C63DC9"/>
    <w:rsid w:val="00C65EDB"/>
    <w:rsid w:val="00C770FE"/>
    <w:rsid w:val="00CA6DD7"/>
    <w:rsid w:val="00CB6FD1"/>
    <w:rsid w:val="00CC496F"/>
    <w:rsid w:val="00CD2A82"/>
    <w:rsid w:val="00CE7E53"/>
    <w:rsid w:val="00CF21A7"/>
    <w:rsid w:val="00CF471D"/>
    <w:rsid w:val="00CF6BFD"/>
    <w:rsid w:val="00D10590"/>
    <w:rsid w:val="00D12489"/>
    <w:rsid w:val="00D21661"/>
    <w:rsid w:val="00D229F1"/>
    <w:rsid w:val="00D319E4"/>
    <w:rsid w:val="00D4059E"/>
    <w:rsid w:val="00D47485"/>
    <w:rsid w:val="00D54A8B"/>
    <w:rsid w:val="00D64269"/>
    <w:rsid w:val="00D65333"/>
    <w:rsid w:val="00D7716A"/>
    <w:rsid w:val="00DA06EF"/>
    <w:rsid w:val="00DA4399"/>
    <w:rsid w:val="00DB0356"/>
    <w:rsid w:val="00DB35DB"/>
    <w:rsid w:val="00DC517C"/>
    <w:rsid w:val="00DD3362"/>
    <w:rsid w:val="00DD6EED"/>
    <w:rsid w:val="00DE0B00"/>
    <w:rsid w:val="00E21487"/>
    <w:rsid w:val="00E36D09"/>
    <w:rsid w:val="00E4125E"/>
    <w:rsid w:val="00E508C3"/>
    <w:rsid w:val="00E67D92"/>
    <w:rsid w:val="00E832B8"/>
    <w:rsid w:val="00E83AD3"/>
    <w:rsid w:val="00E83E62"/>
    <w:rsid w:val="00E849B0"/>
    <w:rsid w:val="00E908C7"/>
    <w:rsid w:val="00E9637C"/>
    <w:rsid w:val="00EA09EA"/>
    <w:rsid w:val="00EA1534"/>
    <w:rsid w:val="00EA2C75"/>
    <w:rsid w:val="00EA416C"/>
    <w:rsid w:val="00EB2F3A"/>
    <w:rsid w:val="00EB4FE9"/>
    <w:rsid w:val="00EC219F"/>
    <w:rsid w:val="00EC44C4"/>
    <w:rsid w:val="00ED6C31"/>
    <w:rsid w:val="00EE690C"/>
    <w:rsid w:val="00EE7AFD"/>
    <w:rsid w:val="00EF5AD8"/>
    <w:rsid w:val="00EF6B85"/>
    <w:rsid w:val="00F03067"/>
    <w:rsid w:val="00F100E6"/>
    <w:rsid w:val="00F31AB6"/>
    <w:rsid w:val="00F32DD0"/>
    <w:rsid w:val="00F35E91"/>
    <w:rsid w:val="00F5129A"/>
    <w:rsid w:val="00F52AF4"/>
    <w:rsid w:val="00F539E6"/>
    <w:rsid w:val="00F66CC2"/>
    <w:rsid w:val="00F6756E"/>
    <w:rsid w:val="00F75558"/>
    <w:rsid w:val="00F77E7F"/>
    <w:rsid w:val="00F863F2"/>
    <w:rsid w:val="00F9617C"/>
    <w:rsid w:val="00FA207E"/>
    <w:rsid w:val="00FA454C"/>
    <w:rsid w:val="00FA6C63"/>
    <w:rsid w:val="00FC3316"/>
    <w:rsid w:val="00FC36C9"/>
    <w:rsid w:val="00FC50B9"/>
    <w:rsid w:val="00FD0AC3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A1534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ac">
    <w:name w:val="Body Text"/>
    <w:basedOn w:val="a"/>
    <w:link w:val="ad"/>
    <w:uiPriority w:val="1"/>
    <w:semiHidden/>
    <w:unhideWhenUsed/>
    <w:qFormat/>
    <w:rsid w:val="00CA6DD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d">
    <w:name w:val="Основний текст Знак"/>
    <w:basedOn w:val="a0"/>
    <w:link w:val="ac"/>
    <w:uiPriority w:val="1"/>
    <w:semiHidden/>
    <w:rsid w:val="00CA6DD7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97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475091-257E-47D0-AD77-3C46AD26CF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2622</Words>
  <Characters>1496</Characters>
  <Application>Microsoft Office Word</Application>
  <DocSecurity>0</DocSecurity>
  <Lines>12</Lines>
  <Paragraphs>8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4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Марія Дзіковська</cp:lastModifiedBy>
  <cp:revision>31</cp:revision>
  <cp:lastPrinted>2023-07-12T07:31:00Z</cp:lastPrinted>
  <dcterms:created xsi:type="dcterms:W3CDTF">2021-12-21T20:23:00Z</dcterms:created>
  <dcterms:modified xsi:type="dcterms:W3CDTF">2023-08-21T17:58:00Z</dcterms:modified>
</cp:coreProperties>
</file>